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56C34" w14:textId="500D31AF" w:rsidR="00E52AB2" w:rsidRPr="00C933BD" w:rsidRDefault="00E0656D" w:rsidP="718F3C0A">
      <w:pPr>
        <w:pStyle w:val="NormalWeb"/>
        <w:jc w:val="center"/>
        <w:rPr>
          <w:highlight w:val="yellow"/>
        </w:rPr>
      </w:pPr>
      <w:r>
        <w:rPr>
          <w:b/>
          <w:bCs/>
          <w:sz w:val="32"/>
          <w:szCs w:val="32"/>
          <w:u w:val="single"/>
        </w:rPr>
        <w:t>PRIVACY POLICY</w:t>
      </w:r>
      <w:r w:rsidR="00E52AB2">
        <w:br/>
      </w:r>
      <w:r w:rsidR="00E52AB2">
        <w:br/>
      </w:r>
      <w:r w:rsidR="00D33CCA" w:rsidRPr="1FC7C49E">
        <w:rPr>
          <w:rStyle w:val="Strong"/>
        </w:rPr>
        <w:t>Patch My PC, LLC</w:t>
      </w:r>
      <w:r w:rsidR="00E52AB2">
        <w:br/>
      </w:r>
      <w:r w:rsidR="00D33CCA" w:rsidRPr="00FE1515">
        <w:t xml:space="preserve">Last Updated: </w:t>
      </w:r>
      <w:r w:rsidR="6C2842DF" w:rsidRPr="00FE1515">
        <w:t>March</w:t>
      </w:r>
      <w:r w:rsidR="00A9317E" w:rsidRPr="00FE1515">
        <w:t xml:space="preserve"> </w:t>
      </w:r>
      <w:r w:rsidR="001E4102">
        <w:t>15</w:t>
      </w:r>
      <w:r w:rsidR="00931579">
        <w:t>, 2021</w:t>
      </w:r>
    </w:p>
    <w:p w14:paraId="3CBF5A45" w14:textId="13F6EBE6" w:rsidR="00C933BD" w:rsidRDefault="00C933BD" w:rsidP="003E5B4D"/>
    <w:p w14:paraId="02C4A070" w14:textId="3A011CF3" w:rsidR="00C933BD" w:rsidRDefault="00C933BD" w:rsidP="003E5B4D">
      <w:r>
        <w:t xml:space="preserve">This Privacy Policy (“Policy”) applies to </w:t>
      </w:r>
      <w:r w:rsidR="00235EC0">
        <w:t>you</w:t>
      </w:r>
      <w:r w:rsidR="003744E7">
        <w:t xml:space="preserve"> (“User”) and you</w:t>
      </w:r>
      <w:r w:rsidR="00235EC0">
        <w:t xml:space="preserve">r use </w:t>
      </w:r>
      <w:r w:rsidR="00C22587">
        <w:t>of</w:t>
      </w:r>
      <w:r w:rsidR="00235EC0">
        <w:t xml:space="preserve"> </w:t>
      </w:r>
      <w:r>
        <w:t>patchmypc.com (the “Site” or “Website”)</w:t>
      </w:r>
      <w:r w:rsidR="002B2E4E">
        <w:t xml:space="preserve">, </w:t>
      </w:r>
      <w:r w:rsidR="00DC685B">
        <w:t>its so</w:t>
      </w:r>
      <w:r w:rsidR="00752918">
        <w:t>ftware solutions (“Software”)</w:t>
      </w:r>
      <w:r w:rsidR="002B2E4E">
        <w:t xml:space="preserve">, or other </w:t>
      </w:r>
      <w:r w:rsidR="003744E7">
        <w:t>Patch My PC (“</w:t>
      </w:r>
      <w:r w:rsidR="002B2E4E">
        <w:t>PMP</w:t>
      </w:r>
      <w:r w:rsidR="003744E7">
        <w:t>”)</w:t>
      </w:r>
      <w:r w:rsidR="002B2E4E">
        <w:t xml:space="preserve"> services </w:t>
      </w:r>
      <w:r w:rsidR="0066352F">
        <w:t>(collectively, “Services”)</w:t>
      </w:r>
      <w:r w:rsidR="00CF5647">
        <w:t xml:space="preserve">. </w:t>
      </w:r>
      <w:r w:rsidR="00235EC0">
        <w:t xml:space="preserve">This Policy </w:t>
      </w:r>
      <w:r>
        <w:t>describes</w:t>
      </w:r>
      <w:r w:rsidR="00235EC0">
        <w:t xml:space="preserve"> </w:t>
      </w:r>
      <w:r w:rsidR="005D6BD5">
        <w:t>Patch My PC</w:t>
      </w:r>
      <w:r w:rsidR="003744E7">
        <w:t>’s</w:t>
      </w:r>
      <w:r>
        <w:t xml:space="preserve"> data collection and usage</w:t>
      </w:r>
      <w:r w:rsidR="00235EC0">
        <w:t xml:space="preserve"> practices</w:t>
      </w:r>
      <w:r w:rsidR="00075230">
        <w:t>.</w:t>
      </w:r>
      <w:r w:rsidR="7EBBE20A">
        <w:t xml:space="preserve"> This Policy outlines how we handle your information.</w:t>
      </w:r>
      <w:r>
        <w:t xml:space="preserve"> By using the </w:t>
      </w:r>
      <w:r w:rsidR="003744E7">
        <w:t>PMP</w:t>
      </w:r>
      <w:r>
        <w:t xml:space="preserve"> </w:t>
      </w:r>
      <w:r w:rsidR="005D6BD5">
        <w:t>Services</w:t>
      </w:r>
      <w:r>
        <w:t xml:space="preserve">, you consent to the data practices described in this Privacy Policy along with our Terms of </w:t>
      </w:r>
      <w:r w:rsidRPr="00913960">
        <w:t xml:space="preserve">Service. If those two documents conflict, then the Terms of Service shall prevail over this </w:t>
      </w:r>
      <w:r w:rsidR="003744E7">
        <w:t xml:space="preserve">Privacy </w:t>
      </w:r>
      <w:r w:rsidRPr="00913960">
        <w:t>Policy.</w:t>
      </w:r>
    </w:p>
    <w:p w14:paraId="7383F758" w14:textId="77777777" w:rsidR="00E52AB2" w:rsidRDefault="00E52AB2" w:rsidP="003E5B4D"/>
    <w:p w14:paraId="28B4E27B" w14:textId="721B39F2" w:rsidR="003E5B4D" w:rsidRPr="00E52AB2" w:rsidRDefault="00E62A68" w:rsidP="003E5B4D">
      <w:pPr>
        <w:rPr>
          <w:b/>
          <w:bCs/>
          <w:i/>
          <w:iCs/>
          <w:u w:val="single"/>
        </w:rPr>
      </w:pPr>
      <w:r>
        <w:rPr>
          <w:b/>
          <w:bCs/>
          <w:i/>
          <w:iCs/>
          <w:u w:val="single"/>
        </w:rPr>
        <w:t>T</w:t>
      </w:r>
      <w:r w:rsidR="003E5B4D" w:rsidRPr="00E52AB2">
        <w:rPr>
          <w:b/>
          <w:bCs/>
          <w:i/>
          <w:iCs/>
          <w:u w:val="single"/>
        </w:rPr>
        <w:t>he statements set forth under the "Simply put"</w:t>
      </w:r>
      <w:r>
        <w:rPr>
          <w:b/>
          <w:bCs/>
          <w:i/>
          <w:iCs/>
          <w:u w:val="single"/>
        </w:rPr>
        <w:t xml:space="preserve"> headings</w:t>
      </w:r>
      <w:r w:rsidR="003E5B4D" w:rsidRPr="00E52AB2">
        <w:rPr>
          <w:b/>
          <w:bCs/>
          <w:i/>
          <w:iCs/>
          <w:u w:val="single"/>
        </w:rPr>
        <w:t xml:space="preserve"> are provided as a courtesy for your convenience and are </w:t>
      </w:r>
      <w:r w:rsidR="00D14268">
        <w:rPr>
          <w:b/>
          <w:bCs/>
          <w:i/>
          <w:iCs/>
          <w:u w:val="single"/>
        </w:rPr>
        <w:t>neither</w:t>
      </w:r>
      <w:r w:rsidR="003E5B4D" w:rsidRPr="00E52AB2">
        <w:rPr>
          <w:b/>
          <w:bCs/>
          <w:i/>
          <w:iCs/>
          <w:u w:val="single"/>
        </w:rPr>
        <w:t xml:space="preserve"> legally binding </w:t>
      </w:r>
      <w:r w:rsidR="00D14268">
        <w:rPr>
          <w:b/>
          <w:bCs/>
          <w:i/>
          <w:iCs/>
          <w:u w:val="single"/>
        </w:rPr>
        <w:t>nor</w:t>
      </w:r>
      <w:r w:rsidR="003E5B4D" w:rsidRPr="00E52AB2">
        <w:rPr>
          <w:b/>
          <w:bCs/>
          <w:i/>
          <w:iCs/>
          <w:u w:val="single"/>
        </w:rPr>
        <w:t xml:space="preserve"> designed to modify </w:t>
      </w:r>
      <w:r w:rsidR="00C933BD">
        <w:rPr>
          <w:b/>
          <w:bCs/>
          <w:i/>
          <w:iCs/>
          <w:u w:val="single"/>
        </w:rPr>
        <w:t>this Policy</w:t>
      </w:r>
      <w:r w:rsidR="003E5B4D" w:rsidRPr="00E52AB2">
        <w:rPr>
          <w:b/>
          <w:bCs/>
          <w:i/>
          <w:iCs/>
          <w:u w:val="single"/>
        </w:rPr>
        <w:t>.</w:t>
      </w:r>
    </w:p>
    <w:p w14:paraId="3E6157BC" w14:textId="77777777" w:rsidR="00380D5B" w:rsidRDefault="00380D5B" w:rsidP="00E62A68"/>
    <w:p w14:paraId="376F92FA" w14:textId="54E3BB51" w:rsidR="003E5B4D" w:rsidRPr="00C933BD" w:rsidRDefault="00380D5B" w:rsidP="00E62A68">
      <w:r w:rsidRPr="718F3C0A">
        <w:rPr>
          <w:b/>
          <w:bCs/>
          <w:i/>
          <w:iCs/>
          <w:u w:val="single"/>
        </w:rPr>
        <w:t xml:space="preserve">Recitals </w:t>
      </w:r>
      <w:r w:rsidR="003E5B4D" w:rsidRPr="718F3C0A">
        <w:rPr>
          <w:b/>
          <w:bCs/>
          <w:i/>
          <w:iCs/>
          <w:u w:val="single"/>
        </w:rPr>
        <w:t>Simply put:</w:t>
      </w:r>
      <w:r w:rsidR="00E62A68">
        <w:t xml:space="preserve">  </w:t>
      </w:r>
      <w:r w:rsidR="00C933BD">
        <w:t xml:space="preserve">By using Patch My PC’s website or services, you agree to our Privacy Policy and </w:t>
      </w:r>
      <w:r w:rsidR="32FFAC3E">
        <w:t>our Terms of Service</w:t>
      </w:r>
      <w:r w:rsidR="00E62A68">
        <w:t>.</w:t>
      </w:r>
    </w:p>
    <w:p w14:paraId="4E6645D4" w14:textId="77777777" w:rsidR="00E52AB2" w:rsidRDefault="00E52AB2" w:rsidP="00E52AB2"/>
    <w:p w14:paraId="4491BB05" w14:textId="066D02E8" w:rsidR="003E5B4D" w:rsidRPr="000A63E0" w:rsidRDefault="00883447" w:rsidP="00730ECB">
      <w:pPr>
        <w:jc w:val="center"/>
        <w:rPr>
          <w:b/>
          <w:bCs/>
        </w:rPr>
      </w:pPr>
      <w:r w:rsidRPr="000A63E0">
        <w:rPr>
          <w:b/>
          <w:bCs/>
        </w:rPr>
        <w:t xml:space="preserve">Section 1: </w:t>
      </w:r>
      <w:r w:rsidR="00C933BD" w:rsidRPr="00C933BD">
        <w:rPr>
          <w:b/>
          <w:bCs/>
        </w:rPr>
        <w:t xml:space="preserve">Collection </w:t>
      </w:r>
      <w:r w:rsidR="00492211">
        <w:rPr>
          <w:b/>
          <w:bCs/>
        </w:rPr>
        <w:t xml:space="preserve">and Usage </w:t>
      </w:r>
      <w:r w:rsidR="00C933BD" w:rsidRPr="00C933BD">
        <w:rPr>
          <w:b/>
          <w:bCs/>
        </w:rPr>
        <w:t xml:space="preserve">of </w:t>
      </w:r>
      <w:r w:rsidR="00C933BD">
        <w:rPr>
          <w:b/>
          <w:bCs/>
        </w:rPr>
        <w:t>Y</w:t>
      </w:r>
      <w:r w:rsidR="00C933BD" w:rsidRPr="00C933BD">
        <w:rPr>
          <w:b/>
          <w:bCs/>
        </w:rPr>
        <w:t>our Information</w:t>
      </w:r>
    </w:p>
    <w:p w14:paraId="25C082F6" w14:textId="77777777" w:rsidR="003E5B4D" w:rsidRPr="000A63E0" w:rsidRDefault="003E5B4D" w:rsidP="00730ECB"/>
    <w:p w14:paraId="656CF088" w14:textId="6121669A" w:rsidR="00B779D8" w:rsidRDefault="003E5B4D" w:rsidP="00730ECB">
      <w:r w:rsidRPr="1FC7C49E">
        <w:rPr>
          <w:b/>
          <w:bCs/>
        </w:rPr>
        <w:t xml:space="preserve">1.1   </w:t>
      </w:r>
      <w:r w:rsidR="00C933BD" w:rsidRPr="1FC7C49E">
        <w:rPr>
          <w:b/>
          <w:bCs/>
        </w:rPr>
        <w:t>Purpose of Data Collection</w:t>
      </w:r>
      <w:r w:rsidRPr="1FC7C49E">
        <w:rPr>
          <w:b/>
          <w:bCs/>
        </w:rPr>
        <w:t>.</w:t>
      </w:r>
      <w:r>
        <w:t xml:space="preserve">  </w:t>
      </w:r>
      <w:r w:rsidR="00C933BD">
        <w:t>Patch My PC collect</w:t>
      </w:r>
      <w:r w:rsidR="00143E74">
        <w:t xml:space="preserve">s </w:t>
      </w:r>
      <w:r w:rsidR="00761A8C">
        <w:t xml:space="preserve">User </w:t>
      </w:r>
      <w:r w:rsidR="3981CAB2">
        <w:t>I</w:t>
      </w:r>
      <w:r w:rsidR="00C933BD">
        <w:t xml:space="preserve">nformation </w:t>
      </w:r>
      <w:r w:rsidR="00761A8C">
        <w:t xml:space="preserve">(referred to interchangeably as “Data” or “Information”) </w:t>
      </w:r>
      <w:r w:rsidR="00C933BD">
        <w:t>to</w:t>
      </w:r>
      <w:r w:rsidR="00143E74">
        <w:t xml:space="preserve"> </w:t>
      </w:r>
      <w:r w:rsidR="00C933BD">
        <w:t xml:space="preserve">provide </w:t>
      </w:r>
      <w:r w:rsidR="00143E74">
        <w:t xml:space="preserve">better </w:t>
      </w:r>
      <w:r w:rsidR="00C933BD">
        <w:t>products and services.</w:t>
      </w:r>
      <w:r w:rsidR="00143E74">
        <w:t xml:space="preserve"> </w:t>
      </w:r>
      <w:r w:rsidR="008270E3">
        <w:t>Patch My PC does not knowingly collect personally identifiable information from persons under the age of thirteen. If you are under the age of thirteen, you must ask your parent or guardian for permission to use this website.</w:t>
      </w:r>
    </w:p>
    <w:p w14:paraId="1F547118" w14:textId="77777777" w:rsidR="002A08C3" w:rsidRPr="000A63E0" w:rsidRDefault="002A08C3" w:rsidP="00730ECB"/>
    <w:p w14:paraId="0583577A" w14:textId="48DA3192" w:rsidR="00992DC2" w:rsidRDefault="003E5B4D" w:rsidP="00730ECB">
      <w:r w:rsidRPr="000A63E0">
        <w:rPr>
          <w:b/>
          <w:bCs/>
        </w:rPr>
        <w:t xml:space="preserve">1.2   </w:t>
      </w:r>
      <w:r w:rsidR="00143E74">
        <w:rPr>
          <w:b/>
          <w:bCs/>
        </w:rPr>
        <w:t>Data Categories</w:t>
      </w:r>
      <w:r w:rsidR="00753185">
        <w:rPr>
          <w:b/>
          <w:bCs/>
        </w:rPr>
        <w:t xml:space="preserve"> and How We Collect Information</w:t>
      </w:r>
      <w:r w:rsidRPr="000A63E0">
        <w:rPr>
          <w:b/>
          <w:bCs/>
        </w:rPr>
        <w:t>.</w:t>
      </w:r>
    </w:p>
    <w:p w14:paraId="2767535A" w14:textId="41F559B9" w:rsidR="00143E74" w:rsidRDefault="00143E74" w:rsidP="00143E74"/>
    <w:p w14:paraId="7C7FD742" w14:textId="00771F12" w:rsidR="00143E74" w:rsidRDefault="00143E74" w:rsidP="00143E74">
      <w:pPr>
        <w:ind w:left="720"/>
      </w:pPr>
      <w:r w:rsidRPr="7A15414B">
        <w:rPr>
          <w:b/>
          <w:bCs/>
        </w:rPr>
        <w:t>(a)  Website Usage.</w:t>
      </w:r>
      <w:r>
        <w:t xml:space="preserve">  </w:t>
      </w:r>
      <w:r w:rsidR="00753185">
        <w:t>PMP collects</w:t>
      </w:r>
      <w:r w:rsidR="001C67F6">
        <w:t xml:space="preserve"> information </w:t>
      </w:r>
      <w:r w:rsidR="00235EC0">
        <w:t>about a</w:t>
      </w:r>
      <w:r w:rsidR="001C67F6">
        <w:t xml:space="preserve"> </w:t>
      </w:r>
      <w:r w:rsidR="00235EC0">
        <w:t xml:space="preserve">User’s </w:t>
      </w:r>
      <w:r w:rsidR="001C67F6">
        <w:t>computer hardware and softwar</w:t>
      </w:r>
      <w:r w:rsidR="00235EC0">
        <w:t>e</w:t>
      </w:r>
      <w:r w:rsidR="001C67F6">
        <w:t xml:space="preserve"> as well as </w:t>
      </w:r>
      <w:r w:rsidR="00915527">
        <w:t xml:space="preserve">their </w:t>
      </w:r>
      <w:r w:rsidR="00753185">
        <w:t xml:space="preserve">website behavior information using </w:t>
      </w:r>
      <w:r w:rsidR="001C67F6">
        <w:t xml:space="preserve">Google Analytics and using </w:t>
      </w:r>
      <w:r w:rsidR="00753185">
        <w:t>c</w:t>
      </w:r>
      <w:r>
        <w:t>ookies</w:t>
      </w:r>
      <w:r w:rsidR="001C67F6">
        <w:t xml:space="preserve">. A cookie is a text file that is placed on </w:t>
      </w:r>
      <w:r w:rsidR="00915527">
        <w:t xml:space="preserve">a User’s </w:t>
      </w:r>
      <w:r w:rsidR="001C67F6">
        <w:t>hard disk by a web page server. Cookies cannot be used to run programs or deliver viruses. Cookies are uniquely assigned</w:t>
      </w:r>
      <w:r w:rsidR="00013BEE">
        <w:t xml:space="preserve"> and</w:t>
      </w:r>
      <w:r w:rsidR="00235EC0">
        <w:t xml:space="preserve"> </w:t>
      </w:r>
      <w:r w:rsidR="001C67F6">
        <w:t>can only be read by a web server in the domain that issued the cookie to you.</w:t>
      </w:r>
    </w:p>
    <w:p w14:paraId="726DF59E" w14:textId="7F74AD79" w:rsidR="00143E74" w:rsidRDefault="00143E74" w:rsidP="00143E74"/>
    <w:p w14:paraId="3A2FFD8F" w14:textId="26DE347E" w:rsidR="00143E74" w:rsidRDefault="00143E74" w:rsidP="00143E74">
      <w:pPr>
        <w:ind w:left="720"/>
      </w:pPr>
      <w:r w:rsidRPr="718F3C0A">
        <w:rPr>
          <w:b/>
          <w:bCs/>
        </w:rPr>
        <w:t>(b)  Personally Identifiable Information.</w:t>
      </w:r>
      <w:r>
        <w:t xml:space="preserve">  </w:t>
      </w:r>
      <w:r w:rsidRPr="718F3C0A">
        <w:rPr>
          <w:color w:val="000000" w:themeColor="text1"/>
        </w:rPr>
        <w:t xml:space="preserve">Users </w:t>
      </w:r>
      <w:r>
        <w:t xml:space="preserve">may choose to provide Personally Identifiable Information (“PII”) such as name, email, phone number, </w:t>
      </w:r>
      <w:r w:rsidR="0A7BA72F">
        <w:t xml:space="preserve">social media information, job title, and </w:t>
      </w:r>
      <w:r>
        <w:t>company name</w:t>
      </w:r>
      <w:r w:rsidR="00753185">
        <w:t xml:space="preserve"> when they </w:t>
      </w:r>
      <w:r w:rsidR="00235EC0">
        <w:t xml:space="preserve">request a </w:t>
      </w:r>
      <w:r w:rsidR="00753185">
        <w:t xml:space="preserve">quote, trial, demo, </w:t>
      </w:r>
      <w:r w:rsidR="00E84BCC">
        <w:t xml:space="preserve">or request </w:t>
      </w:r>
      <w:r w:rsidR="00753185">
        <w:t>support.</w:t>
      </w:r>
    </w:p>
    <w:p w14:paraId="2A83AA36" w14:textId="182590FE" w:rsidR="00143E74" w:rsidRDefault="00143E74" w:rsidP="00143E74"/>
    <w:p w14:paraId="74381CAA" w14:textId="71176622" w:rsidR="00143E74" w:rsidRDefault="00143E74" w:rsidP="00143E74">
      <w:pPr>
        <w:ind w:left="720"/>
      </w:pPr>
      <w:r w:rsidRPr="718F3C0A">
        <w:rPr>
          <w:b/>
          <w:bCs/>
        </w:rPr>
        <w:t>(c)  Billing Information.</w:t>
      </w:r>
      <w:r>
        <w:t xml:space="preserve">  </w:t>
      </w:r>
      <w:r w:rsidR="00753185">
        <w:t xml:space="preserve">PMP collects billing </w:t>
      </w:r>
      <w:r>
        <w:t xml:space="preserve">information </w:t>
      </w:r>
      <w:r w:rsidR="00753185">
        <w:t xml:space="preserve">during </w:t>
      </w:r>
      <w:r w:rsidR="00E84BCC">
        <w:t>a User’s</w:t>
      </w:r>
      <w:r w:rsidR="00753185">
        <w:t xml:space="preserve"> purchase process and may include information </w:t>
      </w:r>
      <w:r>
        <w:t>such as tax exemption certificates, legal a</w:t>
      </w:r>
      <w:r w:rsidR="007A5A3A">
        <w:t xml:space="preserve">greements, </w:t>
      </w:r>
      <w:r w:rsidR="00E84BCC">
        <w:t xml:space="preserve">banking information, and </w:t>
      </w:r>
      <w:r w:rsidR="007A5A3A">
        <w:t>credit card information.</w:t>
      </w:r>
    </w:p>
    <w:p w14:paraId="54B1A0E6" w14:textId="3D7671EB" w:rsidR="00143E74" w:rsidRDefault="00143E74" w:rsidP="00143E74"/>
    <w:p w14:paraId="5B698BFE" w14:textId="5FD79F49" w:rsidR="00143E74" w:rsidRDefault="00143E74" w:rsidP="00143E74">
      <w:pPr>
        <w:ind w:left="720"/>
      </w:pPr>
      <w:r w:rsidRPr="718F3C0A">
        <w:rPr>
          <w:b/>
          <w:bCs/>
        </w:rPr>
        <w:t xml:space="preserve">(d)  </w:t>
      </w:r>
      <w:r w:rsidR="78FC9AAD" w:rsidRPr="718F3C0A">
        <w:rPr>
          <w:b/>
          <w:bCs/>
        </w:rPr>
        <w:t>Telemetry</w:t>
      </w:r>
      <w:r w:rsidRPr="718F3C0A">
        <w:rPr>
          <w:b/>
          <w:bCs/>
        </w:rPr>
        <w:t xml:space="preserve"> Data.</w:t>
      </w:r>
      <w:r>
        <w:t xml:space="preserve">  </w:t>
      </w:r>
      <w:r w:rsidR="00E84BCC">
        <w:t xml:space="preserve">PMP </w:t>
      </w:r>
      <w:r w:rsidR="00805B3E">
        <w:t>c</w:t>
      </w:r>
      <w:r w:rsidR="00E84BCC">
        <w:t>ollects t</w:t>
      </w:r>
      <w:r w:rsidR="00753185">
        <w:t xml:space="preserve">elemetry data </w:t>
      </w:r>
      <w:r w:rsidR="00E84BCC">
        <w:t>through</w:t>
      </w:r>
      <w:r w:rsidR="00753185">
        <w:t xml:space="preserve"> </w:t>
      </w:r>
      <w:r w:rsidR="00E84BCC">
        <w:t>a User’s</w:t>
      </w:r>
      <w:r w:rsidR="00753185">
        <w:t xml:space="preserve"> </w:t>
      </w:r>
      <w:r w:rsidR="00E84BCC">
        <w:t xml:space="preserve">behavior with </w:t>
      </w:r>
      <w:r w:rsidR="00753185">
        <w:t xml:space="preserve">PMP Software. </w:t>
      </w:r>
      <w:r w:rsidR="5C88A4BF">
        <w:t>Telemetry</w:t>
      </w:r>
      <w:r w:rsidR="00753185">
        <w:t xml:space="preserve"> data </w:t>
      </w:r>
      <w:r w:rsidR="0D228621">
        <w:t>includes</w:t>
      </w:r>
      <w:r w:rsidR="00753185">
        <w:t xml:space="preserve"> </w:t>
      </w:r>
      <w:r w:rsidR="00610D2C">
        <w:t>c</w:t>
      </w:r>
      <w:r w:rsidR="00E84BCC">
        <w:t xml:space="preserve">ustomer </w:t>
      </w:r>
      <w:r w:rsidR="00761A8C">
        <w:t>i</w:t>
      </w:r>
      <w:r w:rsidR="00E84BCC">
        <w:t>nformation, subscription information, internal process tracking, and telemetry</w:t>
      </w:r>
      <w:r w:rsidR="002F7318">
        <w:t xml:space="preserve"> </w:t>
      </w:r>
      <w:r w:rsidR="00761A8C">
        <w:t xml:space="preserve">data </w:t>
      </w:r>
      <w:r w:rsidR="002F7318">
        <w:t>(</w:t>
      </w:r>
      <w:r w:rsidR="00761A8C">
        <w:t>this data relates to</w:t>
      </w:r>
      <w:r w:rsidR="002F7318">
        <w:t xml:space="preserve"> error tracking, build information, application publication numbers, </w:t>
      </w:r>
      <w:r w:rsidR="00610D2C">
        <w:t>and catalog informati</w:t>
      </w:r>
      <w:r w:rsidR="00761A8C">
        <w:t>on)</w:t>
      </w:r>
      <w:r w:rsidR="00E84BCC">
        <w:t>.</w:t>
      </w:r>
    </w:p>
    <w:p w14:paraId="1F492569" w14:textId="77777777" w:rsidR="00143E74" w:rsidRDefault="00143E74" w:rsidP="00143E74"/>
    <w:p w14:paraId="1ABF87D0" w14:textId="4CC16C17" w:rsidR="003E5B4D" w:rsidRDefault="00143E74" w:rsidP="001C67F6">
      <w:pPr>
        <w:ind w:left="720"/>
      </w:pPr>
      <w:r w:rsidRPr="7CB32B58">
        <w:rPr>
          <w:b/>
          <w:bCs/>
        </w:rPr>
        <w:t xml:space="preserve">(e)  Voluntary </w:t>
      </w:r>
      <w:r w:rsidR="4C701461" w:rsidRPr="7CB32B58">
        <w:rPr>
          <w:b/>
          <w:bCs/>
        </w:rPr>
        <w:t>Correspondence</w:t>
      </w:r>
      <w:r w:rsidRPr="7CB32B58">
        <w:rPr>
          <w:b/>
          <w:bCs/>
        </w:rPr>
        <w:t>.</w:t>
      </w:r>
      <w:r>
        <w:t xml:space="preserve">  </w:t>
      </w:r>
      <w:r w:rsidR="00753185">
        <w:t xml:space="preserve">Voluntary correspondence </w:t>
      </w:r>
      <w:r w:rsidR="00EA55D4">
        <w:t>D</w:t>
      </w:r>
      <w:r w:rsidR="00753185">
        <w:t>ata is collected when U</w:t>
      </w:r>
      <w:r w:rsidR="007A5A3A">
        <w:t xml:space="preserve">sers correspond </w:t>
      </w:r>
      <w:r w:rsidR="00753185">
        <w:t xml:space="preserve">directly </w:t>
      </w:r>
      <w:r w:rsidR="007A5A3A">
        <w:t xml:space="preserve">with PMP </w:t>
      </w:r>
      <w:r w:rsidR="00753185">
        <w:t xml:space="preserve">or </w:t>
      </w:r>
      <w:r w:rsidR="00E84BCC">
        <w:t xml:space="preserve">interact </w:t>
      </w:r>
      <w:r w:rsidR="00753185">
        <w:t xml:space="preserve">on the PMP Forum. Users </w:t>
      </w:r>
      <w:r w:rsidR="007A5A3A">
        <w:t>may volunt</w:t>
      </w:r>
      <w:r w:rsidR="00691915">
        <w:t>eer</w:t>
      </w:r>
      <w:r w:rsidR="007A5A3A">
        <w:t xml:space="preserve"> their email address, contents of email</w:t>
      </w:r>
      <w:r w:rsidR="00753185">
        <w:t xml:space="preserve"> messages</w:t>
      </w:r>
      <w:r w:rsidR="007A5A3A">
        <w:t xml:space="preserve">, </w:t>
      </w:r>
      <w:r w:rsidR="00E84BCC">
        <w:t xml:space="preserve">and contents of </w:t>
      </w:r>
      <w:r w:rsidR="007A5A3A">
        <w:t>forum posts.</w:t>
      </w:r>
    </w:p>
    <w:p w14:paraId="1CE766EA" w14:textId="77777777" w:rsidR="007A5A3A" w:rsidRPr="000A63E0" w:rsidRDefault="007A5A3A" w:rsidP="00730ECB"/>
    <w:p w14:paraId="6FB11015" w14:textId="0B8F9673" w:rsidR="001C67F6" w:rsidRDefault="003E5B4D" w:rsidP="001C67F6">
      <w:r w:rsidRPr="000A63E0">
        <w:rPr>
          <w:b/>
          <w:bCs/>
        </w:rPr>
        <w:t xml:space="preserve">1.3   </w:t>
      </w:r>
      <w:r w:rsidR="00753185">
        <w:rPr>
          <w:b/>
          <w:bCs/>
        </w:rPr>
        <w:t>How We Will Use Your Data</w:t>
      </w:r>
      <w:r w:rsidRPr="000A63E0">
        <w:rPr>
          <w:b/>
          <w:bCs/>
        </w:rPr>
        <w:t>.</w:t>
      </w:r>
      <w:r w:rsidRPr="000A63E0">
        <w:t xml:space="preserve">  </w:t>
      </w:r>
      <w:r w:rsidR="00E84BCC">
        <w:t xml:space="preserve">PMP may use </w:t>
      </w:r>
      <w:r w:rsidR="00691915">
        <w:t xml:space="preserve">User </w:t>
      </w:r>
      <w:r w:rsidR="00E84BCC">
        <w:t>information in the following ways. These examples</w:t>
      </w:r>
      <w:r w:rsidR="001C67F6">
        <w:t xml:space="preserve"> are not exhaustive</w:t>
      </w:r>
      <w:r w:rsidR="00691915">
        <w:t xml:space="preserve">; </w:t>
      </w:r>
      <w:r w:rsidR="001C67F6">
        <w:t>PMP may use your Information in ways not described below.</w:t>
      </w:r>
    </w:p>
    <w:p w14:paraId="30B9B9FD" w14:textId="77777777" w:rsidR="001C67F6" w:rsidRDefault="001C67F6" w:rsidP="00730ECB"/>
    <w:p w14:paraId="49B31B82" w14:textId="258E0DD4" w:rsidR="001C67F6" w:rsidRDefault="001C67F6" w:rsidP="001C67F6">
      <w:pPr>
        <w:ind w:left="720"/>
      </w:pPr>
      <w:r w:rsidRPr="001C67F6">
        <w:rPr>
          <w:b/>
          <w:bCs/>
        </w:rPr>
        <w:t>(a)  Website Usage.</w:t>
      </w:r>
      <w:r>
        <w:t xml:space="preserve">  </w:t>
      </w:r>
      <w:r w:rsidR="00492211">
        <w:t>PMP may use your Website Usage data to operate and improve its website.</w:t>
      </w:r>
    </w:p>
    <w:p w14:paraId="7E8E6245" w14:textId="77777777" w:rsidR="001C67F6" w:rsidRDefault="001C67F6" w:rsidP="001C67F6">
      <w:pPr>
        <w:ind w:left="720"/>
      </w:pPr>
    </w:p>
    <w:p w14:paraId="04DF7303" w14:textId="08CC4B9C" w:rsidR="001C67F6" w:rsidRDefault="001C67F6" w:rsidP="001C67F6">
      <w:pPr>
        <w:ind w:left="1440"/>
      </w:pPr>
      <w:r w:rsidRPr="001C67F6">
        <w:rPr>
          <w:b/>
          <w:bCs/>
        </w:rPr>
        <w:t>(</w:t>
      </w:r>
      <w:proofErr w:type="spellStart"/>
      <w:r w:rsidRPr="001C67F6">
        <w:rPr>
          <w:b/>
          <w:bCs/>
        </w:rPr>
        <w:t>i</w:t>
      </w:r>
      <w:proofErr w:type="spellEnd"/>
      <w:r w:rsidRPr="001C67F6">
        <w:rPr>
          <w:b/>
          <w:bCs/>
        </w:rPr>
        <w:t>) Automatically Collected Information.</w:t>
      </w:r>
      <w:r>
        <w:t xml:space="preserve">  </w:t>
      </w:r>
      <w:r w:rsidRPr="001C67F6">
        <w:t xml:space="preserve">Information about </w:t>
      </w:r>
      <w:r w:rsidR="00CC35DF">
        <w:t>a User’s</w:t>
      </w:r>
      <w:r w:rsidR="00CC35DF" w:rsidRPr="001C67F6">
        <w:t xml:space="preserve"> </w:t>
      </w:r>
      <w:r w:rsidRPr="001C67F6">
        <w:t xml:space="preserve">computer hardware and software </w:t>
      </w:r>
      <w:r w:rsidR="00CC35DF">
        <w:t>is</w:t>
      </w:r>
      <w:r w:rsidRPr="001C67F6">
        <w:t xml:space="preserve"> automatically collected by Patch My PC. This </w:t>
      </w:r>
      <w:r w:rsidR="00494727">
        <w:t>I</w:t>
      </w:r>
      <w:r w:rsidRPr="001C67F6">
        <w:t>nformation can include: your IP address, browser type, domain names, access times</w:t>
      </w:r>
      <w:r w:rsidR="00494727">
        <w:t>,</w:t>
      </w:r>
      <w:r w:rsidRPr="001C67F6">
        <w:t xml:space="preserve"> and referring website addresses. This </w:t>
      </w:r>
      <w:r w:rsidR="00494727">
        <w:t>I</w:t>
      </w:r>
      <w:r w:rsidRPr="001C67F6">
        <w:t xml:space="preserve">nformation is used for the operation of the service, to maintain quality of the service, and to provide general statistics regarding use of the </w:t>
      </w:r>
      <w:r w:rsidR="00494727">
        <w:t>Site</w:t>
      </w:r>
      <w:r w:rsidRPr="001C67F6">
        <w:t>.</w:t>
      </w:r>
    </w:p>
    <w:p w14:paraId="05063B81" w14:textId="77777777" w:rsidR="001C67F6" w:rsidRDefault="001C67F6" w:rsidP="001C67F6">
      <w:pPr>
        <w:ind w:left="720"/>
      </w:pPr>
    </w:p>
    <w:p w14:paraId="7CE28D93" w14:textId="7EB2D588" w:rsidR="001C67F6" w:rsidRDefault="001C67F6" w:rsidP="001C67F6">
      <w:pPr>
        <w:ind w:left="1440"/>
      </w:pPr>
      <w:r w:rsidRPr="001C67F6">
        <w:rPr>
          <w:b/>
          <w:bCs/>
        </w:rPr>
        <w:t>(ii)  Cookies.</w:t>
      </w:r>
      <w:r>
        <w:t xml:space="preserve">  The </w:t>
      </w:r>
      <w:r w:rsidR="00494727">
        <w:t>Site</w:t>
      </w:r>
      <w:r>
        <w:t xml:space="preserve"> use</w:t>
      </w:r>
      <w:r w:rsidR="00494727">
        <w:t>s</w:t>
      </w:r>
      <w:r>
        <w:t xml:space="preserve"> “cookies” to help </w:t>
      </w:r>
      <w:r w:rsidR="00494727">
        <w:t xml:space="preserve">Users </w:t>
      </w:r>
      <w:r>
        <w:t xml:space="preserve">personalize </w:t>
      </w:r>
      <w:r w:rsidR="00494727">
        <w:t xml:space="preserve">their </w:t>
      </w:r>
      <w:r>
        <w:t xml:space="preserve">online experience. One of the primary purposes of cookies is to </w:t>
      </w:r>
      <w:r w:rsidR="00D96B32">
        <w:t>save you time</w:t>
      </w:r>
      <w:r>
        <w:t xml:space="preserve">. For example, if you personalize </w:t>
      </w:r>
      <w:r w:rsidR="00761A8C">
        <w:t>PMP</w:t>
      </w:r>
      <w:r>
        <w:t xml:space="preserve"> pages, or register with </w:t>
      </w:r>
      <w:r w:rsidR="00761A8C">
        <w:t>a PMP</w:t>
      </w:r>
      <w:r>
        <w:t xml:space="preserve"> site or service, a cookie helps Patch My PC to recall your </w:t>
      </w:r>
      <w:r w:rsidR="00D96B32">
        <w:t>I</w:t>
      </w:r>
      <w:r>
        <w:t>nformation on subsequent visits. This simplifies the process of recording your personal information, such as billing addresses,</w:t>
      </w:r>
      <w:r w:rsidR="00D664B0">
        <w:t xml:space="preserve"> and</w:t>
      </w:r>
      <w:r>
        <w:t xml:space="preserve"> shipping addresses. When you return to the same Patch My PC website, the information you previously provided can be retrieved so you can easily use the </w:t>
      </w:r>
      <w:r w:rsidR="00761A8C">
        <w:t>PMP</w:t>
      </w:r>
      <w:r>
        <w:t xml:space="preserve"> features that you customized.</w:t>
      </w:r>
    </w:p>
    <w:p w14:paraId="21DA7278" w14:textId="77777777" w:rsidR="001C67F6" w:rsidRDefault="001C67F6" w:rsidP="002F7318"/>
    <w:p w14:paraId="6A6CC102" w14:textId="261EA063" w:rsidR="001C67F6" w:rsidRDefault="005F1CE6" w:rsidP="001C67F6">
      <w:pPr>
        <w:ind w:left="1440"/>
      </w:pPr>
      <w:r>
        <w:t xml:space="preserve">Users </w:t>
      </w:r>
      <w:r w:rsidR="20C511F7">
        <w:t>can</w:t>
      </w:r>
      <w:r w:rsidR="001C67F6">
        <w:t xml:space="preserve"> accept or decline cookies</w:t>
      </w:r>
      <w:r>
        <w:t xml:space="preserve"> within their web browser settings</w:t>
      </w:r>
      <w:r w:rsidR="001C67F6">
        <w:t xml:space="preserve">. If </w:t>
      </w:r>
      <w:r>
        <w:t xml:space="preserve">Users </w:t>
      </w:r>
      <w:r w:rsidR="001C67F6">
        <w:t xml:space="preserve">choose to decline cookies, </w:t>
      </w:r>
      <w:r>
        <w:t xml:space="preserve">they </w:t>
      </w:r>
      <w:r w:rsidR="001C67F6">
        <w:t xml:space="preserve">may not be able to fully experience the interactive features of the Patch My PC </w:t>
      </w:r>
      <w:r>
        <w:t>Services</w:t>
      </w:r>
      <w:r w:rsidR="001C67F6">
        <w:t>.</w:t>
      </w:r>
    </w:p>
    <w:p w14:paraId="4F487EE6" w14:textId="2B392867" w:rsidR="001C67F6" w:rsidRDefault="001C67F6" w:rsidP="002F7318"/>
    <w:p w14:paraId="4ACFD202" w14:textId="573495EF" w:rsidR="001C67F6" w:rsidRPr="001C67F6" w:rsidRDefault="001C67F6" w:rsidP="001C67F6">
      <w:pPr>
        <w:ind w:left="1440"/>
        <w:rPr>
          <w:b/>
          <w:bCs/>
        </w:rPr>
      </w:pPr>
      <w:r w:rsidRPr="718F3C0A">
        <w:rPr>
          <w:b/>
          <w:bCs/>
        </w:rPr>
        <w:t xml:space="preserve">(ii) Links to External Websites.  </w:t>
      </w:r>
      <w:r>
        <w:t>Th</w:t>
      </w:r>
      <w:r w:rsidR="005F1CE6">
        <w:t>e W</w:t>
      </w:r>
      <w:r>
        <w:t xml:space="preserve">ebsite contains links to other sites. </w:t>
      </w:r>
      <w:r w:rsidR="005F1CE6">
        <w:t xml:space="preserve">We </w:t>
      </w:r>
      <w:r>
        <w:t>are not responsible for the content or privacy practices of other sites. We encourage our users to be aware when they leave our site and to read the privacy statements of any other site.</w:t>
      </w:r>
    </w:p>
    <w:p w14:paraId="4FD8AAD9" w14:textId="7CC13BA2" w:rsidR="001C67F6" w:rsidRPr="001C67F6" w:rsidRDefault="001C67F6" w:rsidP="001C67F6">
      <w:pPr>
        <w:rPr>
          <w:b/>
          <w:bCs/>
        </w:rPr>
      </w:pPr>
    </w:p>
    <w:p w14:paraId="51725167" w14:textId="448966AE" w:rsidR="001C67F6" w:rsidRDefault="001C67F6" w:rsidP="001C67F6">
      <w:pPr>
        <w:ind w:left="720"/>
      </w:pPr>
      <w:r w:rsidRPr="718F3C0A">
        <w:rPr>
          <w:b/>
          <w:bCs/>
        </w:rPr>
        <w:t>(b) Personally Identifiable Information</w:t>
      </w:r>
      <w:r w:rsidR="002F7318" w:rsidRPr="718F3C0A">
        <w:rPr>
          <w:b/>
          <w:bCs/>
        </w:rPr>
        <w:t xml:space="preserve"> and Billing Information</w:t>
      </w:r>
      <w:r w:rsidRPr="718F3C0A">
        <w:rPr>
          <w:b/>
          <w:bCs/>
        </w:rPr>
        <w:t xml:space="preserve">.  </w:t>
      </w:r>
      <w:r w:rsidR="00753185">
        <w:t xml:space="preserve">PMP </w:t>
      </w:r>
      <w:r w:rsidR="00492211">
        <w:t xml:space="preserve">may use your PII data to process orders, manage accounts, prompt renewal notices, and </w:t>
      </w:r>
      <w:r w:rsidR="00021F03">
        <w:t>send email offers</w:t>
      </w:r>
      <w:r w:rsidR="00492211">
        <w:t>.</w:t>
      </w:r>
    </w:p>
    <w:p w14:paraId="0725534B" w14:textId="3DF91C98" w:rsidR="00425C1A" w:rsidRDefault="00425C1A" w:rsidP="002F7318"/>
    <w:p w14:paraId="18CAD478" w14:textId="55E16068" w:rsidR="00425C1A" w:rsidRDefault="00425C1A" w:rsidP="001C67F6">
      <w:pPr>
        <w:ind w:left="720"/>
      </w:pPr>
      <w:r w:rsidRPr="1FC7C49E">
        <w:rPr>
          <w:b/>
          <w:bCs/>
        </w:rPr>
        <w:t>(</w:t>
      </w:r>
      <w:r w:rsidR="002F7318" w:rsidRPr="1FC7C49E">
        <w:rPr>
          <w:b/>
          <w:bCs/>
        </w:rPr>
        <w:t>c</w:t>
      </w:r>
      <w:r w:rsidRPr="1FC7C49E">
        <w:rPr>
          <w:b/>
          <w:bCs/>
        </w:rPr>
        <w:t xml:space="preserve">) Telemetry Data.  </w:t>
      </w:r>
      <w:r w:rsidR="002F7318">
        <w:t>Telemetry data is collected through automated processes and is used to improve customer experiences</w:t>
      </w:r>
      <w:r w:rsidR="00F2595A">
        <w:t xml:space="preserve"> by</w:t>
      </w:r>
      <w:r w:rsidR="002F7318">
        <w:t xml:space="preserve"> monitor</w:t>
      </w:r>
      <w:r w:rsidR="00F2595A">
        <w:t>ing</w:t>
      </w:r>
      <w:r w:rsidR="002F7318">
        <w:t xml:space="preserve"> security</w:t>
      </w:r>
      <w:r w:rsidR="00F2595A">
        <w:t xml:space="preserve">, </w:t>
      </w:r>
      <w:r w:rsidR="002F7318">
        <w:t>application health</w:t>
      </w:r>
      <w:r w:rsidR="004F379A">
        <w:t>,</w:t>
      </w:r>
      <w:r w:rsidR="002F7318">
        <w:t xml:space="preserve"> quality, and performance of PMP </w:t>
      </w:r>
      <w:r w:rsidR="004F379A">
        <w:t>Services</w:t>
      </w:r>
      <w:r w:rsidR="002F7318">
        <w:t>. PMP uses this data to detect problems, communicate with Users, and diagnose problems.</w:t>
      </w:r>
    </w:p>
    <w:p w14:paraId="793CC7C2" w14:textId="7706F3B1" w:rsidR="1FC7C49E" w:rsidRDefault="1FC7C49E" w:rsidP="1FC7C49E">
      <w:pPr>
        <w:ind w:left="720"/>
      </w:pPr>
    </w:p>
    <w:p w14:paraId="5F14B1ED" w14:textId="494C87CE" w:rsidR="67BEEF0B" w:rsidRDefault="67BEEF0B">
      <w:r w:rsidRPr="1FC7C49E">
        <w:rPr>
          <w:b/>
          <w:bCs/>
        </w:rPr>
        <w:t xml:space="preserve">1.4   Legal Basis.  </w:t>
      </w:r>
      <w:r>
        <w:t xml:space="preserve">PMP relies on </w:t>
      </w:r>
      <w:r w:rsidR="037550EB">
        <w:t>several</w:t>
      </w:r>
      <w:r>
        <w:t xml:space="preserve"> legal bases to collect, use, share, and process </w:t>
      </w:r>
      <w:r w:rsidR="001B1CA6">
        <w:t>I</w:t>
      </w:r>
      <w:r>
        <w:t>nformation that we collect</w:t>
      </w:r>
      <w:r w:rsidR="6AEB1DB0">
        <w:t xml:space="preserve"> including:</w:t>
      </w:r>
    </w:p>
    <w:p w14:paraId="29566563" w14:textId="08D951A5" w:rsidR="1FC7C49E" w:rsidRDefault="1FC7C49E" w:rsidP="1FC7C49E"/>
    <w:p w14:paraId="52F091B6" w14:textId="6A513C6C" w:rsidR="6AEB1DB0" w:rsidRDefault="6AEB1DB0" w:rsidP="00ED1DEA">
      <w:pPr>
        <w:ind w:left="720"/>
      </w:pPr>
      <w:r w:rsidRPr="1FC7C49E">
        <w:rPr>
          <w:b/>
          <w:bCs/>
        </w:rPr>
        <w:t xml:space="preserve">(a)  </w:t>
      </w:r>
      <w:r w:rsidR="62C7C383" w:rsidRPr="1FC7C49E">
        <w:rPr>
          <w:b/>
          <w:bCs/>
        </w:rPr>
        <w:t>Necessity</w:t>
      </w:r>
      <w:r w:rsidRPr="1FC7C49E">
        <w:rPr>
          <w:b/>
          <w:bCs/>
        </w:rPr>
        <w:t>.</w:t>
      </w:r>
      <w:r>
        <w:t xml:space="preserve">  </w:t>
      </w:r>
      <w:r w:rsidR="39FE9E01">
        <w:t xml:space="preserve">PMP must collect and process data to provide its </w:t>
      </w:r>
      <w:r w:rsidR="005D6BD5">
        <w:t xml:space="preserve">Services </w:t>
      </w:r>
      <w:r w:rsidR="39FE9E01">
        <w:t>and to fulfill our obligations pursuant to the Terms of Service.</w:t>
      </w:r>
    </w:p>
    <w:p w14:paraId="712CA74C" w14:textId="22FABB4A" w:rsidR="1FC7C49E" w:rsidRDefault="1FC7C49E" w:rsidP="1FC7C49E"/>
    <w:p w14:paraId="4215EBD1" w14:textId="60F7F816" w:rsidR="3DECE15B" w:rsidRDefault="3DECE15B" w:rsidP="00ED1DEA">
      <w:pPr>
        <w:ind w:left="720"/>
      </w:pPr>
      <w:r w:rsidRPr="1FC7C49E">
        <w:rPr>
          <w:b/>
          <w:bCs/>
        </w:rPr>
        <w:t>(b)  Consent.</w:t>
      </w:r>
      <w:r>
        <w:t xml:space="preserve">  PMP may </w:t>
      </w:r>
      <w:r w:rsidR="4EE762E4">
        <w:t>collect and process data where Users have consented to the processing</w:t>
      </w:r>
      <w:r w:rsidR="5EB80A3B">
        <w:t>.</w:t>
      </w:r>
    </w:p>
    <w:p w14:paraId="21BE049B" w14:textId="59A01F5C" w:rsidR="1FC7C49E" w:rsidRDefault="1FC7C49E" w:rsidP="1FC7C49E"/>
    <w:p w14:paraId="3F2762C7" w14:textId="65053DAA" w:rsidR="00235EC0" w:rsidRDefault="00235EC0" w:rsidP="00235EC0"/>
    <w:p w14:paraId="151B86A4" w14:textId="45B7C206" w:rsidR="00235EC0" w:rsidRDefault="00235EC0" w:rsidP="00235EC0">
      <w:r w:rsidRPr="718F3C0A">
        <w:rPr>
          <w:b/>
          <w:bCs/>
          <w:i/>
          <w:iCs/>
          <w:u w:val="single"/>
        </w:rPr>
        <w:t>§ 1 Simply put:</w:t>
      </w:r>
      <w:r>
        <w:t xml:space="preserve">  </w:t>
      </w:r>
      <w:r w:rsidR="006E4D44">
        <w:t xml:space="preserve">When you use our website and services we store </w:t>
      </w:r>
      <w:r w:rsidR="006553D0">
        <w:t>information about you using cookies</w:t>
      </w:r>
      <w:r w:rsidR="006E4D44">
        <w:t xml:space="preserve">. </w:t>
      </w:r>
      <w:r w:rsidR="00781411">
        <w:t>You will provide payment information for some services</w:t>
      </w:r>
      <w:r w:rsidR="006553D0">
        <w:t>. Patch My PC monitors the health of its site and services with telemetry data.</w:t>
      </w:r>
    </w:p>
    <w:p w14:paraId="32D46347" w14:textId="77777777" w:rsidR="003E5B4D" w:rsidRDefault="003E5B4D" w:rsidP="00730ECB"/>
    <w:p w14:paraId="18F16786" w14:textId="2A083EDC" w:rsidR="003E5B4D" w:rsidRDefault="00883447" w:rsidP="00730ECB">
      <w:pPr>
        <w:jc w:val="center"/>
      </w:pPr>
      <w:r>
        <w:rPr>
          <w:b/>
          <w:bCs/>
        </w:rPr>
        <w:t>Section 2</w:t>
      </w:r>
      <w:r w:rsidR="008A59CE">
        <w:rPr>
          <w:b/>
          <w:bCs/>
        </w:rPr>
        <w:t xml:space="preserve">: </w:t>
      </w:r>
      <w:r w:rsidR="001C67F6">
        <w:rPr>
          <w:b/>
          <w:bCs/>
        </w:rPr>
        <w:t>Storage of Your Information</w:t>
      </w:r>
    </w:p>
    <w:p w14:paraId="1945CEC8" w14:textId="261A9730" w:rsidR="008270E3" w:rsidRDefault="008270E3" w:rsidP="008270E3"/>
    <w:p w14:paraId="52856D60" w14:textId="55E6152B" w:rsidR="008270E3" w:rsidRDefault="008270E3" w:rsidP="008270E3">
      <w:r w:rsidRPr="7A15414B">
        <w:rPr>
          <w:b/>
          <w:bCs/>
        </w:rPr>
        <w:t>2.</w:t>
      </w:r>
      <w:r w:rsidR="00761A8C" w:rsidRPr="7A15414B">
        <w:rPr>
          <w:b/>
          <w:bCs/>
        </w:rPr>
        <w:t>1</w:t>
      </w:r>
      <w:r w:rsidRPr="7A15414B">
        <w:rPr>
          <w:b/>
          <w:bCs/>
        </w:rPr>
        <w:t xml:space="preserve">   </w:t>
      </w:r>
      <w:r w:rsidR="00337C23" w:rsidRPr="7A15414B">
        <w:rPr>
          <w:b/>
          <w:bCs/>
        </w:rPr>
        <w:t>S</w:t>
      </w:r>
      <w:r w:rsidR="00761A8C" w:rsidRPr="7A15414B">
        <w:rPr>
          <w:b/>
          <w:bCs/>
        </w:rPr>
        <w:t>ite Security Protocols</w:t>
      </w:r>
      <w:r w:rsidRPr="7A15414B">
        <w:rPr>
          <w:b/>
          <w:bCs/>
        </w:rPr>
        <w:t>.</w:t>
      </w:r>
      <w:r>
        <w:t xml:space="preserve">  Patch My PC secures </w:t>
      </w:r>
      <w:r w:rsidR="006553D0">
        <w:t>User I</w:t>
      </w:r>
      <w:r>
        <w:t xml:space="preserve">nformation using </w:t>
      </w:r>
      <w:r w:rsidR="1E5452F0">
        <w:t xml:space="preserve">TLS1.2 or </w:t>
      </w:r>
      <w:r w:rsidR="592F8C10">
        <w:t>greater encryption</w:t>
      </w:r>
      <w:r w:rsidR="0AFEA0DE">
        <w:t xml:space="preserve"> </w:t>
      </w:r>
      <w:r>
        <w:t xml:space="preserve">to protect </w:t>
      </w:r>
      <w:r w:rsidR="006553D0">
        <w:t>it</w:t>
      </w:r>
      <w:r>
        <w:t xml:space="preserve"> from unauthorized access, use, or disclosure.</w:t>
      </w:r>
    </w:p>
    <w:p w14:paraId="48AD9549" w14:textId="7DBF5EBE" w:rsidR="008270E3" w:rsidRDefault="008270E3" w:rsidP="008270E3"/>
    <w:p w14:paraId="2960ABEA" w14:textId="2F861815" w:rsidR="008270E3" w:rsidRDefault="008270E3" w:rsidP="008270E3">
      <w:r>
        <w:t xml:space="preserve">When personal information (such as a credit card number) is transmitted to other websites, it is protected </w:t>
      </w:r>
      <w:r w:rsidR="3762D891">
        <w:t>using</w:t>
      </w:r>
      <w:r>
        <w:t xml:space="preserve"> encryption, such as the </w:t>
      </w:r>
      <w:r w:rsidRPr="27A0527A">
        <w:rPr>
          <w:color w:val="000000" w:themeColor="text1"/>
        </w:rPr>
        <w:t>Secure Sockets Layer (SSL) protocol</w:t>
      </w:r>
      <w:r w:rsidR="79417FAD" w:rsidRPr="27A0527A">
        <w:rPr>
          <w:color w:val="000000" w:themeColor="text1"/>
        </w:rPr>
        <w:t>, specifically TLS1.2 and above</w:t>
      </w:r>
      <w:r w:rsidRPr="27A0527A">
        <w:rPr>
          <w:color w:val="000000" w:themeColor="text1"/>
        </w:rPr>
        <w:t>.</w:t>
      </w:r>
      <w:r w:rsidR="735C81F3" w:rsidRPr="27A0527A">
        <w:rPr>
          <w:color w:val="000000" w:themeColor="text1"/>
        </w:rPr>
        <w:t xml:space="preserve"> </w:t>
      </w:r>
      <w:r>
        <w:t xml:space="preserve">We strive to take appropriate security measures to protect against unauthorized access to or alteration of </w:t>
      </w:r>
      <w:r w:rsidR="005543AE">
        <w:t>User I</w:t>
      </w:r>
      <w:r>
        <w:t>nformation. Unfortunately, no data transmission over the Internet or any wireless network can be guaranteed to be 100% secure. As a result</w:t>
      </w:r>
      <w:r w:rsidR="005543AE">
        <w:t xml:space="preserve">, </w:t>
      </w:r>
      <w:r>
        <w:t>you acknowledge that: (a) there are</w:t>
      </w:r>
      <w:r w:rsidR="00761A8C">
        <w:t xml:space="preserve"> inherent</w:t>
      </w:r>
      <w:r>
        <w:t xml:space="preserve"> security and privacy limitations </w:t>
      </w:r>
      <w:r w:rsidR="00761A8C">
        <w:t>with the</w:t>
      </w:r>
      <w:r>
        <w:t xml:space="preserve"> Internet which are beyond our control; and (b) security, integrity, and privacy of </w:t>
      </w:r>
      <w:r w:rsidR="2F74EE9C">
        <w:t>all</w:t>
      </w:r>
      <w:r>
        <w:t xml:space="preserve"> information exchanged between you and us through </w:t>
      </w:r>
      <w:r w:rsidR="19B3367C">
        <w:t xml:space="preserve">our </w:t>
      </w:r>
      <w:r w:rsidR="005D6BD5">
        <w:t xml:space="preserve">Services </w:t>
      </w:r>
      <w:r>
        <w:t>cannot be guaranteed.</w:t>
      </w:r>
    </w:p>
    <w:p w14:paraId="6A78FA80" w14:textId="34EFC06F" w:rsidR="008270E3" w:rsidRDefault="008270E3" w:rsidP="008270E3"/>
    <w:p w14:paraId="5EAC8715" w14:textId="76F88BBC" w:rsidR="008270E3" w:rsidRDefault="008270E3" w:rsidP="008270E3">
      <w:r w:rsidRPr="718F3C0A">
        <w:rPr>
          <w:b/>
          <w:bCs/>
        </w:rPr>
        <w:t>2.</w:t>
      </w:r>
      <w:r w:rsidR="00761A8C" w:rsidRPr="718F3C0A">
        <w:rPr>
          <w:b/>
          <w:bCs/>
        </w:rPr>
        <w:t>2</w:t>
      </w:r>
      <w:r w:rsidRPr="718F3C0A">
        <w:rPr>
          <w:b/>
          <w:bCs/>
        </w:rPr>
        <w:t xml:space="preserve">  Data Storage Sites</w:t>
      </w:r>
      <w:r>
        <w:t>.  PMP may store your data on</w:t>
      </w:r>
      <w:r w:rsidR="00E84BCC">
        <w:t xml:space="preserve"> its servers </w:t>
      </w:r>
      <w:r w:rsidR="00761A8C">
        <w:t>and</w:t>
      </w:r>
      <w:r w:rsidR="00E84BCC">
        <w:t xml:space="preserve"> on</w:t>
      </w:r>
      <w:r>
        <w:t xml:space="preserve"> servers provided by third party hosting vendors with whom we have contracted.</w:t>
      </w:r>
    </w:p>
    <w:p w14:paraId="7D4AE1EF" w14:textId="099AC4FA" w:rsidR="718F3C0A" w:rsidRDefault="718F3C0A" w:rsidP="718F3C0A"/>
    <w:p w14:paraId="2C592B1A" w14:textId="0B8062DD" w:rsidR="0FDB15BC" w:rsidRDefault="14943758" w:rsidP="7A15414B">
      <w:r w:rsidRPr="27A0527A">
        <w:rPr>
          <w:b/>
          <w:bCs/>
        </w:rPr>
        <w:t>2.</w:t>
      </w:r>
      <w:r w:rsidR="7B5166E4" w:rsidRPr="27A0527A">
        <w:rPr>
          <w:b/>
          <w:bCs/>
        </w:rPr>
        <w:t>3</w:t>
      </w:r>
      <w:r w:rsidRPr="27A0527A">
        <w:rPr>
          <w:b/>
          <w:bCs/>
        </w:rPr>
        <w:t xml:space="preserve">  Data Retention.</w:t>
      </w:r>
      <w:r>
        <w:t xml:space="preserve">  </w:t>
      </w:r>
      <w:r w:rsidR="00994ACE">
        <w:t>Patch My PC will generally keep Information associated with your account until it is no longer necessary to provide Services</w:t>
      </w:r>
      <w:r w:rsidR="27F45BA5">
        <w:t xml:space="preserve">, subject to any legal obligations to further retain such </w:t>
      </w:r>
      <w:r w:rsidR="4FAE4752">
        <w:t>I</w:t>
      </w:r>
      <w:r w:rsidR="27F45BA5">
        <w:t xml:space="preserve">nformation. </w:t>
      </w:r>
      <w:r w:rsidR="003074CF">
        <w:t>Users may also request deletion of their Data. PMP</w:t>
      </w:r>
      <w:r w:rsidR="27F45BA5">
        <w:t xml:space="preserve"> may retain information to comply with the law, prevent fraud, collect fees, resolve disputes, troubleshoot problems, assist with investigations, </w:t>
      </w:r>
      <w:r w:rsidR="71652470">
        <w:t xml:space="preserve">comply with audit requirements, </w:t>
      </w:r>
      <w:r w:rsidR="27F45BA5">
        <w:t>enforce the Terms of Servic</w:t>
      </w:r>
      <w:r w:rsidR="00E10A76">
        <w:t xml:space="preserve">e, </w:t>
      </w:r>
      <w:r w:rsidR="27F45BA5">
        <w:t>and take other actions permitted by law. The information we retain will be handled in accordance with this Privacy Policy.</w:t>
      </w:r>
    </w:p>
    <w:p w14:paraId="61EBCBE5" w14:textId="2DFC9126" w:rsidR="718F3C0A" w:rsidRDefault="420731C0" w:rsidP="00042996">
      <w:pPr>
        <w:spacing w:line="259" w:lineRule="auto"/>
        <w:rPr>
          <w:b/>
          <w:bCs/>
        </w:rPr>
      </w:pPr>
      <w:r w:rsidRPr="27A0527A">
        <w:rPr>
          <w:b/>
          <w:bCs/>
        </w:rPr>
        <w:t>2.4  Breach Response.</w:t>
      </w:r>
      <w:r>
        <w:t xml:space="preserve">  </w:t>
      </w:r>
      <w:r w:rsidR="0F1B1EA3">
        <w:t xml:space="preserve">Patch My PC will notify </w:t>
      </w:r>
      <w:r w:rsidR="56753477">
        <w:t xml:space="preserve">impacted </w:t>
      </w:r>
      <w:r w:rsidR="0F1B1EA3">
        <w:t>Users of a</w:t>
      </w:r>
      <w:r w:rsidR="00DF1B06">
        <w:t>ny</w:t>
      </w:r>
      <w:r w:rsidR="0F1B1EA3">
        <w:t xml:space="preserve"> breach</w:t>
      </w:r>
      <w:r w:rsidR="4DC003D4">
        <w:t xml:space="preserve"> of unencrypted Data </w:t>
      </w:r>
      <w:r w:rsidR="55DB9BEF">
        <w:t>w</w:t>
      </w:r>
      <w:r w:rsidR="7C796E48">
        <w:t>ithin 72 hour</w:t>
      </w:r>
      <w:r w:rsidR="38B72FC5">
        <w:t>s of Patch My PC being aware of a breach</w:t>
      </w:r>
      <w:r w:rsidR="2DA2ACA8">
        <w:t>.</w:t>
      </w:r>
    </w:p>
    <w:p w14:paraId="790F07CD" w14:textId="50AB4446" w:rsidR="00235EC0" w:rsidRDefault="00235EC0" w:rsidP="008270E3"/>
    <w:p w14:paraId="5567148F" w14:textId="75979FE8" w:rsidR="00235EC0" w:rsidRDefault="00235EC0" w:rsidP="008270E3">
      <w:r w:rsidRPr="718F3C0A">
        <w:rPr>
          <w:b/>
          <w:bCs/>
          <w:i/>
          <w:iCs/>
          <w:u w:val="single"/>
        </w:rPr>
        <w:t>§  2 Simply put:</w:t>
      </w:r>
      <w:r>
        <w:t xml:space="preserve">  Protecting your </w:t>
      </w:r>
      <w:r w:rsidR="001F7110">
        <w:t>i</w:t>
      </w:r>
      <w:r>
        <w:t>nformation is our priority.</w:t>
      </w:r>
      <w:r w:rsidR="006E4D44">
        <w:t xml:space="preserve"> Patch My PC’s secure website helps to keep your personal </w:t>
      </w:r>
      <w:r w:rsidR="009E77E0">
        <w:t>I</w:t>
      </w:r>
      <w:r w:rsidR="006E4D44">
        <w:t>nformation safe.</w:t>
      </w:r>
    </w:p>
    <w:p w14:paraId="1BC9EB1D" w14:textId="2C4D840A" w:rsidR="00337C23" w:rsidRDefault="00337C23" w:rsidP="008270E3"/>
    <w:p w14:paraId="65841012" w14:textId="6DBDAA0B" w:rsidR="00337C23" w:rsidRPr="008270E3" w:rsidRDefault="00337C23" w:rsidP="00337C23">
      <w:pPr>
        <w:jc w:val="center"/>
        <w:rPr>
          <w:b/>
          <w:bCs/>
        </w:rPr>
      </w:pPr>
      <w:r w:rsidRPr="008270E3">
        <w:rPr>
          <w:b/>
          <w:bCs/>
        </w:rPr>
        <w:t xml:space="preserve">Section </w:t>
      </w:r>
      <w:r w:rsidR="00E0656D">
        <w:rPr>
          <w:b/>
          <w:bCs/>
        </w:rPr>
        <w:t>3</w:t>
      </w:r>
      <w:r w:rsidRPr="008270E3">
        <w:rPr>
          <w:b/>
          <w:bCs/>
        </w:rPr>
        <w:t xml:space="preserve">: </w:t>
      </w:r>
      <w:r>
        <w:rPr>
          <w:b/>
          <w:bCs/>
        </w:rPr>
        <w:t>Your Rights</w:t>
      </w:r>
    </w:p>
    <w:p w14:paraId="16696C1E" w14:textId="77777777" w:rsidR="00337C23" w:rsidRDefault="00337C23" w:rsidP="00337C23"/>
    <w:p w14:paraId="14EBCFC4" w14:textId="77777777" w:rsidR="00337C23" w:rsidRDefault="00337C23" w:rsidP="00337C23">
      <w:r w:rsidRPr="718F3C0A">
        <w:rPr>
          <w:b/>
          <w:bCs/>
        </w:rPr>
        <w:t>3.1  Your Rights</w:t>
      </w:r>
      <w:r>
        <w:t>.  You have a right to the following:</w:t>
      </w:r>
    </w:p>
    <w:p w14:paraId="3121D2B5" w14:textId="77777777" w:rsidR="00337C23" w:rsidRDefault="00337C23" w:rsidP="00337C23">
      <w:pPr>
        <w:ind w:left="720"/>
      </w:pPr>
    </w:p>
    <w:p w14:paraId="5D0B1195" w14:textId="13D6EEDB" w:rsidR="00337C23" w:rsidRDefault="00337C23" w:rsidP="00337C23">
      <w:pPr>
        <w:ind w:left="720"/>
      </w:pPr>
      <w:r>
        <w:t xml:space="preserve">(a)  To request access to the </w:t>
      </w:r>
      <w:r w:rsidR="009E77E0">
        <w:t>I</w:t>
      </w:r>
      <w:r>
        <w:t>nformation we hold about you;</w:t>
      </w:r>
    </w:p>
    <w:p w14:paraId="0CAE6F0D" w14:textId="44BD38A1" w:rsidR="00337C23" w:rsidRDefault="00337C23" w:rsidP="00337C23">
      <w:pPr>
        <w:ind w:left="720"/>
      </w:pPr>
      <w:r>
        <w:t>(b)  To request that we rectify</w:t>
      </w:r>
      <w:r w:rsidR="00761A8C">
        <w:t>/correct</w:t>
      </w:r>
      <w:r>
        <w:t xml:space="preserve"> or </w:t>
      </w:r>
      <w:r w:rsidR="00761A8C">
        <w:t>erase</w:t>
      </w:r>
      <w:r>
        <w:t xml:space="preserve"> your </w:t>
      </w:r>
      <w:r w:rsidR="009E77E0">
        <w:t>I</w:t>
      </w:r>
      <w:r>
        <w:t>nformation;</w:t>
      </w:r>
    </w:p>
    <w:p w14:paraId="1AE70B1C" w14:textId="2A326224" w:rsidR="00337C23" w:rsidRDefault="00337C23" w:rsidP="00337C23">
      <w:pPr>
        <w:ind w:left="720"/>
      </w:pPr>
      <w:r>
        <w:t xml:space="preserve">(c)  To request that we restrict or block the processing of your </w:t>
      </w:r>
      <w:r w:rsidR="009E77E0">
        <w:t>I</w:t>
      </w:r>
      <w:r>
        <w:t>nformation;</w:t>
      </w:r>
    </w:p>
    <w:p w14:paraId="2CA1EC4B" w14:textId="393832EE" w:rsidR="00337C23" w:rsidRDefault="00337C23" w:rsidP="00337C23">
      <w:pPr>
        <w:ind w:left="720"/>
      </w:pPr>
      <w:r>
        <w:t xml:space="preserve">(d)  Under certain circumstances, to receive </w:t>
      </w:r>
      <w:r w:rsidR="009E77E0">
        <w:t>I</w:t>
      </w:r>
      <w:r>
        <w:t xml:space="preserve">nformation that we store and transmit without hindrance from us, including requesting that we provide your </w:t>
      </w:r>
      <w:r w:rsidR="001F7110">
        <w:t>I</w:t>
      </w:r>
      <w:r>
        <w:t>nformation directly to another</w:t>
      </w:r>
      <w:r w:rsidR="7754FF8B">
        <w:t xml:space="preserve"> party</w:t>
      </w:r>
      <w:r>
        <w:t>, i.e., a right to data portability; and</w:t>
      </w:r>
    </w:p>
    <w:p w14:paraId="5AF2B8C9" w14:textId="57C9022E" w:rsidR="00337C23" w:rsidRDefault="00337C23" w:rsidP="00337C23">
      <w:pPr>
        <w:ind w:left="720"/>
      </w:pPr>
      <w:r>
        <w:t xml:space="preserve">(e)  Where we previously obtained your consent, to withdraw consent to processing your </w:t>
      </w:r>
      <w:r w:rsidR="2777B63E">
        <w:t>I</w:t>
      </w:r>
      <w:r>
        <w:t>nformation.</w:t>
      </w:r>
    </w:p>
    <w:p w14:paraId="4F1E85A7" w14:textId="60FA315B" w:rsidR="00337C23" w:rsidRDefault="00337C23" w:rsidP="00337C23">
      <w:pPr>
        <w:ind w:left="720"/>
      </w:pPr>
    </w:p>
    <w:p w14:paraId="34CF3891" w14:textId="715920CD" w:rsidR="00337C23" w:rsidRDefault="00337C23" w:rsidP="00337C23">
      <w:r w:rsidRPr="1FC7C49E">
        <w:rPr>
          <w:b/>
          <w:bCs/>
        </w:rPr>
        <w:t>3.</w:t>
      </w:r>
      <w:r w:rsidR="482543A5" w:rsidRPr="1FC7C49E">
        <w:rPr>
          <w:b/>
          <w:bCs/>
        </w:rPr>
        <w:t>2</w:t>
      </w:r>
      <w:r w:rsidRPr="1FC7C49E">
        <w:rPr>
          <w:b/>
          <w:bCs/>
        </w:rPr>
        <w:t xml:space="preserve">  How to Exercise Your Rights.  </w:t>
      </w:r>
      <w:r>
        <w:t>To exercise these rights, contact us</w:t>
      </w:r>
      <w:r w:rsidR="001F7110">
        <w:t xml:space="preserve"> </w:t>
      </w:r>
      <w:r w:rsidR="50680057">
        <w:t>u</w:t>
      </w:r>
      <w:r w:rsidR="6948CA14">
        <w:t xml:space="preserve">sing one of the methods in </w:t>
      </w:r>
      <w:r>
        <w:t xml:space="preserve">the </w:t>
      </w:r>
      <w:r w:rsidRPr="00D179DA">
        <w:rPr>
          <w:color w:val="000000" w:themeColor="text1"/>
        </w:rPr>
        <w:t xml:space="preserve">Contact Information </w:t>
      </w:r>
      <w:r>
        <w:t>section</w:t>
      </w:r>
      <w:r w:rsidR="2DD01388">
        <w:t>,</w:t>
      </w:r>
      <w:r>
        <w:t xml:space="preserve"> below. Please be aware that PMP may be unable to afford these rights to you under certain circumstances, such as if we are legally prevented from doing so.</w:t>
      </w:r>
      <w:r w:rsidR="000D7DD1">
        <w:t xml:space="preserve"> </w:t>
      </w:r>
      <w:r>
        <w:t>Additionally, you have the right to lodge a complaint against us</w:t>
      </w:r>
      <w:r w:rsidR="000D7DD1">
        <w:t>.</w:t>
      </w:r>
      <w:r>
        <w:t xml:space="preserve"> To do so, contact the supervisory authority in your country of residence.</w:t>
      </w:r>
    </w:p>
    <w:p w14:paraId="1B2336F3" w14:textId="54B60909" w:rsidR="00337C23" w:rsidRDefault="00337C23" w:rsidP="008270E3"/>
    <w:p w14:paraId="66857C87" w14:textId="435B2957" w:rsidR="000D7DD1" w:rsidRDefault="000D7DD1" w:rsidP="008270E3">
      <w:r w:rsidRPr="1FC7C49E">
        <w:rPr>
          <w:b/>
          <w:bCs/>
          <w:i/>
          <w:iCs/>
          <w:u w:val="single"/>
        </w:rPr>
        <w:t>§ 3 Simply put:</w:t>
      </w:r>
      <w:r>
        <w:t xml:space="preserve">  </w:t>
      </w:r>
      <w:r w:rsidR="6789F913">
        <w:t>Users have data rights and PMP will do its best to honor those rights.</w:t>
      </w:r>
    </w:p>
    <w:p w14:paraId="165E3962" w14:textId="77777777" w:rsidR="000D7DD1" w:rsidRDefault="000D7DD1" w:rsidP="008270E3"/>
    <w:p w14:paraId="3C06C8A7" w14:textId="2E58DC4B" w:rsidR="008270E3" w:rsidRPr="008270E3" w:rsidRDefault="008270E3" w:rsidP="008270E3">
      <w:pPr>
        <w:jc w:val="center"/>
        <w:rPr>
          <w:b/>
          <w:bCs/>
        </w:rPr>
      </w:pPr>
      <w:r w:rsidRPr="718F3C0A">
        <w:rPr>
          <w:b/>
          <w:bCs/>
        </w:rPr>
        <w:t xml:space="preserve">Section </w:t>
      </w:r>
      <w:r w:rsidR="000D7DD1" w:rsidRPr="718F3C0A">
        <w:rPr>
          <w:b/>
          <w:bCs/>
        </w:rPr>
        <w:t>4</w:t>
      </w:r>
      <w:r w:rsidRPr="718F3C0A">
        <w:rPr>
          <w:b/>
          <w:bCs/>
        </w:rPr>
        <w:t>: Misc</w:t>
      </w:r>
      <w:r w:rsidR="1313237D" w:rsidRPr="718F3C0A">
        <w:rPr>
          <w:b/>
          <w:bCs/>
        </w:rPr>
        <w:t>ellaneous</w:t>
      </w:r>
    </w:p>
    <w:p w14:paraId="1303B4F8" w14:textId="104239EE" w:rsidR="008270E3" w:rsidRDefault="008270E3" w:rsidP="008270E3"/>
    <w:p w14:paraId="50F4FBE4" w14:textId="1B4DCAB2" w:rsidR="008270E3" w:rsidRPr="00E84BCC" w:rsidRDefault="000D7DD1" w:rsidP="00E84BCC">
      <w:pPr>
        <w:spacing w:line="240" w:lineRule="atLeast"/>
        <w:textAlignment w:val="baseline"/>
        <w:outlineLvl w:val="2"/>
        <w:rPr>
          <w:rFonts w:ascii="Helvetica" w:eastAsia="Times New Roman" w:hAnsi="Helvetica" w:cs="Times New Roman"/>
          <w:sz w:val="33"/>
          <w:szCs w:val="33"/>
        </w:rPr>
      </w:pPr>
      <w:r w:rsidRPr="1FC7C49E">
        <w:rPr>
          <w:b/>
          <w:bCs/>
        </w:rPr>
        <w:t>4</w:t>
      </w:r>
      <w:r w:rsidR="00E84BCC" w:rsidRPr="1FC7C49E">
        <w:rPr>
          <w:b/>
          <w:bCs/>
        </w:rPr>
        <w:t>.1  Changes to this Privacy Policy</w:t>
      </w:r>
      <w:r w:rsidR="00E84BCC">
        <w:t xml:space="preserve">.  </w:t>
      </w:r>
      <w:r w:rsidR="008270E3">
        <w:t xml:space="preserve">Patch My PC may change the provisions of this Privacy Policy at any </w:t>
      </w:r>
      <w:r w:rsidR="5E010354">
        <w:t>time and</w:t>
      </w:r>
      <w:r w:rsidR="008270E3">
        <w:t xml:space="preserve"> will always post the most up-to-date version on our website.</w:t>
      </w:r>
    </w:p>
    <w:p w14:paraId="3C6B91B0" w14:textId="3C087665" w:rsidR="1FC7C49E" w:rsidRDefault="1FC7C49E" w:rsidP="1FC7C49E">
      <w:pPr>
        <w:spacing w:line="240" w:lineRule="atLeast"/>
        <w:outlineLvl w:val="2"/>
      </w:pPr>
    </w:p>
    <w:p w14:paraId="0B4C0CD8" w14:textId="7B40674C" w:rsidR="47F69ED6" w:rsidRDefault="47F69ED6" w:rsidP="1FC7C49E">
      <w:pPr>
        <w:spacing w:line="240" w:lineRule="atLeast"/>
        <w:outlineLvl w:val="2"/>
      </w:pPr>
      <w:r w:rsidRPr="27A0527A">
        <w:rPr>
          <w:b/>
          <w:bCs/>
        </w:rPr>
        <w:t>4.2  Transfers</w:t>
      </w:r>
      <w:r>
        <w:t xml:space="preserve">.  </w:t>
      </w:r>
      <w:r w:rsidR="00C83B23">
        <w:t xml:space="preserve">PMP’s </w:t>
      </w:r>
      <w:r w:rsidR="005A47B2">
        <w:t xml:space="preserve">Services </w:t>
      </w:r>
      <w:r>
        <w:t>are operated from the United States. If you are located outside of the United States you acknowledge and understand that your inform</w:t>
      </w:r>
      <w:r w:rsidR="67C69D22">
        <w:t xml:space="preserve">ation will be </w:t>
      </w:r>
      <w:r w:rsidR="27457891">
        <w:t>transferred</w:t>
      </w:r>
      <w:r w:rsidR="67C69D22">
        <w:t>, processed, and stored in the United States. United States privacy laws may not be as protective as those in your jurisdiction.</w:t>
      </w:r>
    </w:p>
    <w:p w14:paraId="57B51CE7" w14:textId="7CAFEDF8" w:rsidR="008270E3" w:rsidRDefault="008270E3" w:rsidP="008270E3"/>
    <w:p w14:paraId="28E5E6B8" w14:textId="27DEE3D2" w:rsidR="008270E3" w:rsidRDefault="000D7DD1" w:rsidP="008270E3">
      <w:r w:rsidRPr="1FC7C49E">
        <w:rPr>
          <w:b/>
          <w:bCs/>
        </w:rPr>
        <w:t>4</w:t>
      </w:r>
      <w:r w:rsidR="00E84BCC" w:rsidRPr="1FC7C49E">
        <w:rPr>
          <w:b/>
          <w:bCs/>
        </w:rPr>
        <w:t>.</w:t>
      </w:r>
      <w:r w:rsidR="1BB19F3C" w:rsidRPr="1FC7C49E">
        <w:rPr>
          <w:b/>
          <w:bCs/>
        </w:rPr>
        <w:t>3</w:t>
      </w:r>
      <w:r w:rsidR="00E84BCC" w:rsidRPr="1FC7C49E">
        <w:rPr>
          <w:b/>
          <w:bCs/>
        </w:rPr>
        <w:t xml:space="preserve">  Contact Information</w:t>
      </w:r>
      <w:r w:rsidR="00E84BCC">
        <w:t xml:space="preserve">.  </w:t>
      </w:r>
      <w:r w:rsidR="008270E3">
        <w:t>Patch My PC welcomes your comments regarding this Privacy Policy. If you believe that Patch My PC has not adhered to this Statement, please contact Patch My PC at:</w:t>
      </w:r>
    </w:p>
    <w:p w14:paraId="46D7C536" w14:textId="77777777" w:rsidR="00E84BCC" w:rsidRDefault="00E84BCC" w:rsidP="008270E3"/>
    <w:p w14:paraId="16D0E8C7" w14:textId="77777777" w:rsidR="008270E3" w:rsidRPr="00D179DA" w:rsidRDefault="008270E3" w:rsidP="000D7DD1">
      <w:pPr>
        <w:ind w:left="720"/>
        <w:rPr>
          <w:color w:val="000000" w:themeColor="text1"/>
        </w:rPr>
      </w:pPr>
      <w:r w:rsidRPr="00D179DA">
        <w:rPr>
          <w:color w:val="000000" w:themeColor="text1"/>
        </w:rPr>
        <w:t>Patch My PC, LLC</w:t>
      </w:r>
    </w:p>
    <w:p w14:paraId="677EDC27" w14:textId="77777777" w:rsidR="008270E3" w:rsidRPr="00D179DA" w:rsidRDefault="008270E3" w:rsidP="000D7DD1">
      <w:pPr>
        <w:ind w:left="720"/>
        <w:rPr>
          <w:color w:val="000000" w:themeColor="text1"/>
        </w:rPr>
      </w:pPr>
      <w:r w:rsidRPr="00D179DA">
        <w:rPr>
          <w:color w:val="000000" w:themeColor="text1"/>
        </w:rPr>
        <w:t>PO Box 1436</w:t>
      </w:r>
    </w:p>
    <w:p w14:paraId="08D0B769" w14:textId="77777777" w:rsidR="008270E3" w:rsidRPr="00D179DA" w:rsidRDefault="008270E3" w:rsidP="000D7DD1">
      <w:pPr>
        <w:ind w:left="720"/>
        <w:rPr>
          <w:color w:val="000000" w:themeColor="text1"/>
        </w:rPr>
      </w:pPr>
      <w:r w:rsidRPr="00D179DA">
        <w:rPr>
          <w:color w:val="000000" w:themeColor="text1"/>
        </w:rPr>
        <w:t>Castle Rock, Colorado 80104</w:t>
      </w:r>
    </w:p>
    <w:p w14:paraId="4C4B2926" w14:textId="4A18F88F" w:rsidR="008270E3" w:rsidRDefault="008270E3" w:rsidP="000D7DD1">
      <w:pPr>
        <w:ind w:left="720"/>
      </w:pPr>
      <w:r>
        <w:t>Telephone number: +1-866-343-3083</w:t>
      </w:r>
    </w:p>
    <w:p w14:paraId="278C6387" w14:textId="4FD30836" w:rsidR="008270E3" w:rsidRDefault="008270E3" w:rsidP="008270E3"/>
    <w:p w14:paraId="69456D1D" w14:textId="14329BEA" w:rsidR="00E15FA0" w:rsidRPr="00006ACB" w:rsidRDefault="00235EC0" w:rsidP="008270E3">
      <w:r w:rsidRPr="718F3C0A">
        <w:rPr>
          <w:b/>
          <w:bCs/>
          <w:i/>
          <w:iCs/>
          <w:u w:val="single"/>
        </w:rPr>
        <w:t xml:space="preserve">§ </w:t>
      </w:r>
      <w:r w:rsidR="000D7DD1" w:rsidRPr="718F3C0A">
        <w:rPr>
          <w:b/>
          <w:bCs/>
          <w:i/>
          <w:iCs/>
          <w:u w:val="single"/>
        </w:rPr>
        <w:t>4</w:t>
      </w:r>
      <w:r w:rsidRPr="718F3C0A">
        <w:rPr>
          <w:b/>
          <w:bCs/>
          <w:i/>
          <w:iCs/>
          <w:u w:val="single"/>
        </w:rPr>
        <w:t xml:space="preserve"> Simply put:</w:t>
      </w:r>
      <w:r>
        <w:t xml:space="preserve">  </w:t>
      </w:r>
      <w:r w:rsidR="008270E3">
        <w:t xml:space="preserve">This is the most recent version of the privacy policy. If we change it, </w:t>
      </w:r>
      <w:r w:rsidR="7B7428FC">
        <w:t>we will</w:t>
      </w:r>
      <w:r w:rsidR="008270E3">
        <w:t xml:space="preserve"> update it here. Feel free to get in touch in the meantime!</w:t>
      </w:r>
    </w:p>
    <w:sectPr w:rsidR="00E15FA0" w:rsidRPr="00006ACB" w:rsidSect="006B5FEE">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C6119" w14:textId="77777777" w:rsidR="00C20CFE" w:rsidRDefault="00C20CFE" w:rsidP="00E52AB2">
      <w:r>
        <w:separator/>
      </w:r>
    </w:p>
  </w:endnote>
  <w:endnote w:type="continuationSeparator" w:id="0">
    <w:p w14:paraId="68336A03" w14:textId="77777777" w:rsidR="00C20CFE" w:rsidRDefault="00C20CFE" w:rsidP="00E52AB2">
      <w:r>
        <w:continuationSeparator/>
      </w:r>
    </w:p>
  </w:endnote>
  <w:endnote w:type="continuationNotice" w:id="1">
    <w:p w14:paraId="4568C110" w14:textId="77777777" w:rsidR="00C20CFE" w:rsidRDefault="00C20C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469382"/>
      <w:docPartObj>
        <w:docPartGallery w:val="Page Numbers (Bottom of Page)"/>
        <w:docPartUnique/>
      </w:docPartObj>
    </w:sdtPr>
    <w:sdtContent>
      <w:p w14:paraId="20FE972B" w14:textId="77777777" w:rsidR="009E5658" w:rsidRDefault="009E5658" w:rsidP="001F496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A086A" w14:textId="77777777" w:rsidR="009E5658" w:rsidRDefault="009E5658" w:rsidP="009E5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5716192"/>
      <w:docPartObj>
        <w:docPartGallery w:val="Page Numbers (Bottom of Page)"/>
        <w:docPartUnique/>
      </w:docPartObj>
    </w:sdtPr>
    <w:sdtContent>
      <w:p w14:paraId="355FFF5E" w14:textId="77777777" w:rsidR="009E5658" w:rsidRDefault="0052451E" w:rsidP="001F4963">
        <w:pPr>
          <w:pStyle w:val="Footer"/>
          <w:framePr w:wrap="none" w:vAnchor="text" w:hAnchor="margin" w:xAlign="right" w:y="1"/>
          <w:rPr>
            <w:rStyle w:val="PageNumber"/>
          </w:rPr>
        </w:pPr>
        <w:r>
          <w:rPr>
            <w:rStyle w:val="PageNumber"/>
          </w:rPr>
          <w:t xml:space="preserve">Page </w:t>
        </w:r>
        <w:r w:rsidR="009E5658">
          <w:rPr>
            <w:rStyle w:val="PageNumber"/>
          </w:rPr>
          <w:fldChar w:fldCharType="begin"/>
        </w:r>
        <w:r w:rsidR="009E5658">
          <w:rPr>
            <w:rStyle w:val="PageNumber"/>
          </w:rPr>
          <w:instrText xml:space="preserve"> PAGE </w:instrText>
        </w:r>
        <w:r w:rsidR="009E5658">
          <w:rPr>
            <w:rStyle w:val="PageNumber"/>
          </w:rPr>
          <w:fldChar w:fldCharType="separate"/>
        </w:r>
        <w:r w:rsidR="009E5658">
          <w:rPr>
            <w:rStyle w:val="PageNumber"/>
            <w:noProof/>
          </w:rPr>
          <w:t>5</w:t>
        </w:r>
        <w:r w:rsidR="009E5658">
          <w:rPr>
            <w:rStyle w:val="PageNumber"/>
          </w:rPr>
          <w:fldChar w:fldCharType="end"/>
        </w:r>
      </w:p>
    </w:sdtContent>
  </w:sdt>
  <w:p w14:paraId="3ED48A99" w14:textId="6F5DB2BB" w:rsidR="00452545" w:rsidRPr="00452545" w:rsidRDefault="00C5177C" w:rsidP="009E5658">
    <w:pPr>
      <w:ind w:right="360"/>
    </w:pPr>
    <w:r>
      <w:t>3/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72EFE" w14:textId="77777777" w:rsidR="00C20CFE" w:rsidRDefault="00C20CFE" w:rsidP="00E52AB2">
      <w:r>
        <w:separator/>
      </w:r>
    </w:p>
  </w:footnote>
  <w:footnote w:type="continuationSeparator" w:id="0">
    <w:p w14:paraId="76DEC35E" w14:textId="77777777" w:rsidR="00C20CFE" w:rsidRDefault="00C20CFE" w:rsidP="00E52AB2">
      <w:r>
        <w:continuationSeparator/>
      </w:r>
    </w:p>
  </w:footnote>
  <w:footnote w:type="continuationNotice" w:id="1">
    <w:p w14:paraId="3E058A9F" w14:textId="77777777" w:rsidR="00C20CFE" w:rsidRDefault="00C20C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7A0527A" w14:paraId="355094E9" w14:textId="77777777" w:rsidTr="00FE1515">
      <w:tc>
        <w:tcPr>
          <w:tcW w:w="3120" w:type="dxa"/>
        </w:tcPr>
        <w:p w14:paraId="4E96CBC5" w14:textId="7582C31C" w:rsidR="27A0527A" w:rsidRDefault="27A0527A" w:rsidP="00FE1515">
          <w:pPr>
            <w:pStyle w:val="Header"/>
            <w:ind w:left="-115"/>
          </w:pPr>
        </w:p>
      </w:tc>
      <w:tc>
        <w:tcPr>
          <w:tcW w:w="3120" w:type="dxa"/>
        </w:tcPr>
        <w:p w14:paraId="77C44F56" w14:textId="007BFABE" w:rsidR="27A0527A" w:rsidRDefault="27A0527A" w:rsidP="00FE1515">
          <w:pPr>
            <w:pStyle w:val="Header"/>
            <w:jc w:val="center"/>
          </w:pPr>
        </w:p>
      </w:tc>
      <w:tc>
        <w:tcPr>
          <w:tcW w:w="3120" w:type="dxa"/>
        </w:tcPr>
        <w:p w14:paraId="2F2AF34E" w14:textId="4CFDE5D5" w:rsidR="27A0527A" w:rsidRDefault="27A0527A" w:rsidP="00FE1515">
          <w:pPr>
            <w:pStyle w:val="Header"/>
            <w:ind w:right="-115"/>
            <w:jc w:val="right"/>
          </w:pPr>
        </w:p>
      </w:tc>
    </w:tr>
  </w:tbl>
  <w:p w14:paraId="29D11E76" w14:textId="6083672F" w:rsidR="27A0527A" w:rsidRDefault="27A0527A" w:rsidP="00FE1515">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WordHash hashCode="StwWm77PdcJQK3" id="43f3uOGK"/>
    <int:WordHash hashCode="/Dz/0yxpxXuVlO" id="SGkUD1MI"/>
    <int:WordHash hashCode="7NGY082mcqvfpg" id="ctPpDI9c"/>
  </int:Manifest>
  <int:Observations>
    <int:Content id="43f3uOGK">
      <int:Rejection type="AugLoop_Text_Critique"/>
    </int:Content>
    <int:Content id="SGkUD1MI">
      <int:Rejection type="AugLoop_Text_Critique"/>
    </int:Content>
    <int:Content id="ctPpDI9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F0D5B"/>
    <w:multiLevelType w:val="multilevel"/>
    <w:tmpl w:val="81FC30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17D6444"/>
    <w:multiLevelType w:val="multilevel"/>
    <w:tmpl w:val="9C34E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825CB2"/>
    <w:multiLevelType w:val="hybridMultilevel"/>
    <w:tmpl w:val="BDAE4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3506A"/>
    <w:multiLevelType w:val="multilevel"/>
    <w:tmpl w:val="5C1E63FA"/>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DE171F"/>
    <w:multiLevelType w:val="hybridMultilevel"/>
    <w:tmpl w:val="898C437C"/>
    <w:lvl w:ilvl="0" w:tplc="D8ACC08C">
      <w:start w:val="1"/>
      <w:numFmt w:val="decimal"/>
      <w:lvlText w:val="%1."/>
      <w:lvlJc w:val="left"/>
      <w:pPr>
        <w:ind w:left="720" w:hanging="360"/>
      </w:pPr>
      <w:rPr>
        <w:rFonts w:hint="default"/>
      </w:rPr>
    </w:lvl>
    <w:lvl w:ilvl="1" w:tplc="6E5E6D96">
      <w:start w:val="1"/>
      <w:numFmt w:val="decimal"/>
      <w:lvlText w:val="%2."/>
      <w:lvlJc w:val="left"/>
      <w:pPr>
        <w:ind w:left="720" w:firstLine="0"/>
      </w:pPr>
      <w:rPr>
        <w:rFonts w:hint="default"/>
      </w:rPr>
    </w:lvl>
    <w:lvl w:ilvl="2" w:tplc="6CF8DD18">
      <w:start w:val="1"/>
      <w:numFmt w:val="decimal"/>
      <w:isLgl/>
      <w:lvlText w:val="%1.%2.%3."/>
      <w:lvlJc w:val="left"/>
      <w:pPr>
        <w:ind w:left="1080" w:hanging="720"/>
      </w:pPr>
      <w:rPr>
        <w:rFonts w:hint="default"/>
      </w:rPr>
    </w:lvl>
    <w:lvl w:ilvl="3" w:tplc="6BE8132A">
      <w:start w:val="1"/>
      <w:numFmt w:val="decimal"/>
      <w:isLgl/>
      <w:lvlText w:val="%1.%2.%3.%4."/>
      <w:lvlJc w:val="left"/>
      <w:pPr>
        <w:ind w:left="1080" w:hanging="720"/>
      </w:pPr>
      <w:rPr>
        <w:rFonts w:hint="default"/>
      </w:rPr>
    </w:lvl>
    <w:lvl w:ilvl="4" w:tplc="8904DAE2">
      <w:start w:val="1"/>
      <w:numFmt w:val="decimal"/>
      <w:isLgl/>
      <w:lvlText w:val="%1.%2.%3.%4.%5."/>
      <w:lvlJc w:val="left"/>
      <w:pPr>
        <w:ind w:left="1440" w:hanging="1080"/>
      </w:pPr>
      <w:rPr>
        <w:rFonts w:hint="default"/>
      </w:rPr>
    </w:lvl>
    <w:lvl w:ilvl="5" w:tplc="B8EA620A">
      <w:start w:val="1"/>
      <w:numFmt w:val="decimal"/>
      <w:isLgl/>
      <w:lvlText w:val="%1.%2.%3.%4.%5.%6."/>
      <w:lvlJc w:val="left"/>
      <w:pPr>
        <w:ind w:left="1440" w:hanging="1080"/>
      </w:pPr>
      <w:rPr>
        <w:rFonts w:hint="default"/>
      </w:rPr>
    </w:lvl>
    <w:lvl w:ilvl="6" w:tplc="AB403568">
      <w:start w:val="1"/>
      <w:numFmt w:val="decimal"/>
      <w:isLgl/>
      <w:lvlText w:val="%1.%2.%3.%4.%5.%6.%7."/>
      <w:lvlJc w:val="left"/>
      <w:pPr>
        <w:ind w:left="1800" w:hanging="1440"/>
      </w:pPr>
      <w:rPr>
        <w:rFonts w:hint="default"/>
      </w:rPr>
    </w:lvl>
    <w:lvl w:ilvl="7" w:tplc="22C442CC">
      <w:start w:val="1"/>
      <w:numFmt w:val="decimal"/>
      <w:isLgl/>
      <w:lvlText w:val="%1.%2.%3.%4.%5.%6.%7.%8."/>
      <w:lvlJc w:val="left"/>
      <w:pPr>
        <w:ind w:left="1800" w:hanging="1440"/>
      </w:pPr>
      <w:rPr>
        <w:rFonts w:hint="default"/>
      </w:rPr>
    </w:lvl>
    <w:lvl w:ilvl="8" w:tplc="EFFC35D6">
      <w:start w:val="1"/>
      <w:numFmt w:val="decimal"/>
      <w:isLgl/>
      <w:lvlText w:val="%1.%2.%3.%4.%5.%6.%7.%8.%9."/>
      <w:lvlJc w:val="left"/>
      <w:pPr>
        <w:ind w:left="2160" w:hanging="1800"/>
      </w:pPr>
      <w:rPr>
        <w:rFonts w:hint="default"/>
      </w:rPr>
    </w:lvl>
  </w:abstractNum>
  <w:abstractNum w:abstractNumId="5" w15:restartNumberingAfterBreak="0">
    <w:nsid w:val="44566759"/>
    <w:multiLevelType w:val="hybridMultilevel"/>
    <w:tmpl w:val="15C8FADE"/>
    <w:lvl w:ilvl="0" w:tplc="CA1890C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4B4648"/>
    <w:multiLevelType w:val="hybridMultilevel"/>
    <w:tmpl w:val="0256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38771E"/>
    <w:multiLevelType w:val="hybridMultilevel"/>
    <w:tmpl w:val="B11E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7"/>
  </w:num>
  <w:num w:numId="5">
    <w:abstractNumId w:val="6"/>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I1sTCwNDGzNDFW0lEKTi0uzszPAykwrgUA1IsyVywAAAA="/>
  </w:docVars>
  <w:rsids>
    <w:rsidRoot w:val="003E5B4D"/>
    <w:rsid w:val="0000374B"/>
    <w:rsid w:val="00006ACB"/>
    <w:rsid w:val="00012DC5"/>
    <w:rsid w:val="00013BEE"/>
    <w:rsid w:val="00021F03"/>
    <w:rsid w:val="0003049A"/>
    <w:rsid w:val="000323D1"/>
    <w:rsid w:val="00042996"/>
    <w:rsid w:val="0004550F"/>
    <w:rsid w:val="0005015F"/>
    <w:rsid w:val="00054F11"/>
    <w:rsid w:val="00057F05"/>
    <w:rsid w:val="00062E9D"/>
    <w:rsid w:val="00070A84"/>
    <w:rsid w:val="0007163F"/>
    <w:rsid w:val="00071F02"/>
    <w:rsid w:val="00075230"/>
    <w:rsid w:val="00076C45"/>
    <w:rsid w:val="00087B24"/>
    <w:rsid w:val="00091506"/>
    <w:rsid w:val="000A0072"/>
    <w:rsid w:val="000A63E0"/>
    <w:rsid w:val="000D7DD1"/>
    <w:rsid w:val="00140A6A"/>
    <w:rsid w:val="00143E74"/>
    <w:rsid w:val="00144676"/>
    <w:rsid w:val="00166A3C"/>
    <w:rsid w:val="00175BC6"/>
    <w:rsid w:val="00175ECB"/>
    <w:rsid w:val="001858AD"/>
    <w:rsid w:val="00192289"/>
    <w:rsid w:val="001B1CA6"/>
    <w:rsid w:val="001C67F6"/>
    <w:rsid w:val="001D2C30"/>
    <w:rsid w:val="001D5EE4"/>
    <w:rsid w:val="001D79FA"/>
    <w:rsid w:val="001E4102"/>
    <w:rsid w:val="001F4963"/>
    <w:rsid w:val="001F7110"/>
    <w:rsid w:val="00217765"/>
    <w:rsid w:val="00235EC0"/>
    <w:rsid w:val="00237343"/>
    <w:rsid w:val="00244EFE"/>
    <w:rsid w:val="00265512"/>
    <w:rsid w:val="00265824"/>
    <w:rsid w:val="002855D3"/>
    <w:rsid w:val="002932E5"/>
    <w:rsid w:val="002A08C3"/>
    <w:rsid w:val="002A5249"/>
    <w:rsid w:val="002B2E4E"/>
    <w:rsid w:val="002C25C6"/>
    <w:rsid w:val="002C45B8"/>
    <w:rsid w:val="002C4E10"/>
    <w:rsid w:val="002F3835"/>
    <w:rsid w:val="002F7318"/>
    <w:rsid w:val="003074CF"/>
    <w:rsid w:val="00334CEF"/>
    <w:rsid w:val="00337C23"/>
    <w:rsid w:val="00341459"/>
    <w:rsid w:val="00352498"/>
    <w:rsid w:val="00360091"/>
    <w:rsid w:val="003660A9"/>
    <w:rsid w:val="00373457"/>
    <w:rsid w:val="003744E7"/>
    <w:rsid w:val="00380D5B"/>
    <w:rsid w:val="003D3169"/>
    <w:rsid w:val="003E0BDA"/>
    <w:rsid w:val="003E0D2F"/>
    <w:rsid w:val="003E5B4D"/>
    <w:rsid w:val="003E6096"/>
    <w:rsid w:val="003E7FA6"/>
    <w:rsid w:val="003F1356"/>
    <w:rsid w:val="003F79E3"/>
    <w:rsid w:val="00422C66"/>
    <w:rsid w:val="00425C1A"/>
    <w:rsid w:val="004443E9"/>
    <w:rsid w:val="00445AC2"/>
    <w:rsid w:val="00452545"/>
    <w:rsid w:val="00456ED4"/>
    <w:rsid w:val="004630A7"/>
    <w:rsid w:val="0049014F"/>
    <w:rsid w:val="00490DA4"/>
    <w:rsid w:val="00492211"/>
    <w:rsid w:val="00494727"/>
    <w:rsid w:val="004A792D"/>
    <w:rsid w:val="004C00A5"/>
    <w:rsid w:val="004C20EF"/>
    <w:rsid w:val="004E0E9E"/>
    <w:rsid w:val="004F379A"/>
    <w:rsid w:val="0050226A"/>
    <w:rsid w:val="00513D47"/>
    <w:rsid w:val="0052451E"/>
    <w:rsid w:val="00537FCF"/>
    <w:rsid w:val="00540C31"/>
    <w:rsid w:val="00545B10"/>
    <w:rsid w:val="005543AE"/>
    <w:rsid w:val="00575746"/>
    <w:rsid w:val="005A2733"/>
    <w:rsid w:val="005A47B2"/>
    <w:rsid w:val="005C35D8"/>
    <w:rsid w:val="005D6368"/>
    <w:rsid w:val="005D6BD5"/>
    <w:rsid w:val="005E0629"/>
    <w:rsid w:val="005E4897"/>
    <w:rsid w:val="005E6B12"/>
    <w:rsid w:val="005F1CE6"/>
    <w:rsid w:val="005F2524"/>
    <w:rsid w:val="005F6892"/>
    <w:rsid w:val="00610D2C"/>
    <w:rsid w:val="0061377E"/>
    <w:rsid w:val="00615257"/>
    <w:rsid w:val="00620E91"/>
    <w:rsid w:val="00636614"/>
    <w:rsid w:val="00644614"/>
    <w:rsid w:val="00654C47"/>
    <w:rsid w:val="006553D0"/>
    <w:rsid w:val="006554A6"/>
    <w:rsid w:val="0066352F"/>
    <w:rsid w:val="00667186"/>
    <w:rsid w:val="00680257"/>
    <w:rsid w:val="00691915"/>
    <w:rsid w:val="006947F8"/>
    <w:rsid w:val="006A6C37"/>
    <w:rsid w:val="006A7EE2"/>
    <w:rsid w:val="006B5FEE"/>
    <w:rsid w:val="006D1ED6"/>
    <w:rsid w:val="006E4D44"/>
    <w:rsid w:val="007045D3"/>
    <w:rsid w:val="00730ECB"/>
    <w:rsid w:val="00731B71"/>
    <w:rsid w:val="007358D1"/>
    <w:rsid w:val="00741392"/>
    <w:rsid w:val="00752918"/>
    <w:rsid w:val="00753185"/>
    <w:rsid w:val="00757DD2"/>
    <w:rsid w:val="00761A8C"/>
    <w:rsid w:val="00763F50"/>
    <w:rsid w:val="007641B0"/>
    <w:rsid w:val="00781411"/>
    <w:rsid w:val="0079244D"/>
    <w:rsid w:val="007929B8"/>
    <w:rsid w:val="007A5A3A"/>
    <w:rsid w:val="007B53A9"/>
    <w:rsid w:val="007C178B"/>
    <w:rsid w:val="007D6712"/>
    <w:rsid w:val="007E520B"/>
    <w:rsid w:val="008027D4"/>
    <w:rsid w:val="00805B3E"/>
    <w:rsid w:val="008141EC"/>
    <w:rsid w:val="00825B39"/>
    <w:rsid w:val="008270E3"/>
    <w:rsid w:val="0083039F"/>
    <w:rsid w:val="00834769"/>
    <w:rsid w:val="00835614"/>
    <w:rsid w:val="00840C25"/>
    <w:rsid w:val="00883447"/>
    <w:rsid w:val="00886A1C"/>
    <w:rsid w:val="00886D75"/>
    <w:rsid w:val="00894445"/>
    <w:rsid w:val="008A59CE"/>
    <w:rsid w:val="008B2BE6"/>
    <w:rsid w:val="008B3044"/>
    <w:rsid w:val="008C5C99"/>
    <w:rsid w:val="008C627F"/>
    <w:rsid w:val="008E48BC"/>
    <w:rsid w:val="008F1A74"/>
    <w:rsid w:val="00903738"/>
    <w:rsid w:val="0091184C"/>
    <w:rsid w:val="00913960"/>
    <w:rsid w:val="00915527"/>
    <w:rsid w:val="009213A4"/>
    <w:rsid w:val="00923B4F"/>
    <w:rsid w:val="00931579"/>
    <w:rsid w:val="009327C8"/>
    <w:rsid w:val="00937541"/>
    <w:rsid w:val="0094318A"/>
    <w:rsid w:val="00960069"/>
    <w:rsid w:val="009625DD"/>
    <w:rsid w:val="00964186"/>
    <w:rsid w:val="00971504"/>
    <w:rsid w:val="0097572A"/>
    <w:rsid w:val="00985AEC"/>
    <w:rsid w:val="00992DC2"/>
    <w:rsid w:val="00994ACE"/>
    <w:rsid w:val="009A3D42"/>
    <w:rsid w:val="009A5BDF"/>
    <w:rsid w:val="009A5F27"/>
    <w:rsid w:val="009B0023"/>
    <w:rsid w:val="009C18C6"/>
    <w:rsid w:val="009C1CBB"/>
    <w:rsid w:val="009D7139"/>
    <w:rsid w:val="009E5658"/>
    <w:rsid w:val="009E77E0"/>
    <w:rsid w:val="009F4337"/>
    <w:rsid w:val="00A12679"/>
    <w:rsid w:val="00A17376"/>
    <w:rsid w:val="00A25700"/>
    <w:rsid w:val="00A260C0"/>
    <w:rsid w:val="00A27F48"/>
    <w:rsid w:val="00A530BC"/>
    <w:rsid w:val="00A57193"/>
    <w:rsid w:val="00A65025"/>
    <w:rsid w:val="00A66CE0"/>
    <w:rsid w:val="00A77BE7"/>
    <w:rsid w:val="00A8501F"/>
    <w:rsid w:val="00A9317E"/>
    <w:rsid w:val="00AC63F3"/>
    <w:rsid w:val="00AD085F"/>
    <w:rsid w:val="00AE1E6A"/>
    <w:rsid w:val="00AE2D84"/>
    <w:rsid w:val="00AF40A7"/>
    <w:rsid w:val="00B103C4"/>
    <w:rsid w:val="00B46BC0"/>
    <w:rsid w:val="00B51271"/>
    <w:rsid w:val="00B779D8"/>
    <w:rsid w:val="00B77A43"/>
    <w:rsid w:val="00B82912"/>
    <w:rsid w:val="00B92570"/>
    <w:rsid w:val="00B9761A"/>
    <w:rsid w:val="00BA05FC"/>
    <w:rsid w:val="00BB7780"/>
    <w:rsid w:val="00BC46AC"/>
    <w:rsid w:val="00BE2A73"/>
    <w:rsid w:val="00BE2AAF"/>
    <w:rsid w:val="00BF1DDB"/>
    <w:rsid w:val="00BF3696"/>
    <w:rsid w:val="00C15CDB"/>
    <w:rsid w:val="00C20CFE"/>
    <w:rsid w:val="00C22587"/>
    <w:rsid w:val="00C25AEC"/>
    <w:rsid w:val="00C5177C"/>
    <w:rsid w:val="00C5BDA1"/>
    <w:rsid w:val="00C710C5"/>
    <w:rsid w:val="00C73075"/>
    <w:rsid w:val="00C76CDC"/>
    <w:rsid w:val="00C808B1"/>
    <w:rsid w:val="00C836BA"/>
    <w:rsid w:val="00C83B23"/>
    <w:rsid w:val="00C92036"/>
    <w:rsid w:val="00C92F40"/>
    <w:rsid w:val="00C933BD"/>
    <w:rsid w:val="00C93F6C"/>
    <w:rsid w:val="00CA77B0"/>
    <w:rsid w:val="00CC35DF"/>
    <w:rsid w:val="00CC56E4"/>
    <w:rsid w:val="00CE77DB"/>
    <w:rsid w:val="00CF5647"/>
    <w:rsid w:val="00D14268"/>
    <w:rsid w:val="00D179DA"/>
    <w:rsid w:val="00D232E3"/>
    <w:rsid w:val="00D33CCA"/>
    <w:rsid w:val="00D4224A"/>
    <w:rsid w:val="00D43D5D"/>
    <w:rsid w:val="00D46C21"/>
    <w:rsid w:val="00D52783"/>
    <w:rsid w:val="00D53F04"/>
    <w:rsid w:val="00D664B0"/>
    <w:rsid w:val="00D76B96"/>
    <w:rsid w:val="00D76F45"/>
    <w:rsid w:val="00D770A0"/>
    <w:rsid w:val="00D90A35"/>
    <w:rsid w:val="00D96B32"/>
    <w:rsid w:val="00DC685B"/>
    <w:rsid w:val="00DC6CC9"/>
    <w:rsid w:val="00DE5A05"/>
    <w:rsid w:val="00DF0218"/>
    <w:rsid w:val="00DF1B06"/>
    <w:rsid w:val="00DF28F7"/>
    <w:rsid w:val="00E0474C"/>
    <w:rsid w:val="00E04ABB"/>
    <w:rsid w:val="00E05F0C"/>
    <w:rsid w:val="00E0656D"/>
    <w:rsid w:val="00E10A76"/>
    <w:rsid w:val="00E12C37"/>
    <w:rsid w:val="00E14887"/>
    <w:rsid w:val="00E15FA0"/>
    <w:rsid w:val="00E170B4"/>
    <w:rsid w:val="00E33411"/>
    <w:rsid w:val="00E50652"/>
    <w:rsid w:val="00E52AB2"/>
    <w:rsid w:val="00E60905"/>
    <w:rsid w:val="00E62A68"/>
    <w:rsid w:val="00E6603D"/>
    <w:rsid w:val="00E7357F"/>
    <w:rsid w:val="00E84BCC"/>
    <w:rsid w:val="00E920A5"/>
    <w:rsid w:val="00EA523D"/>
    <w:rsid w:val="00EA55D4"/>
    <w:rsid w:val="00EB5A00"/>
    <w:rsid w:val="00EC0E63"/>
    <w:rsid w:val="00EC2D43"/>
    <w:rsid w:val="00EC5338"/>
    <w:rsid w:val="00ED0CD3"/>
    <w:rsid w:val="00ED1DEA"/>
    <w:rsid w:val="00ED4AFE"/>
    <w:rsid w:val="00EE73E4"/>
    <w:rsid w:val="00F01D4F"/>
    <w:rsid w:val="00F16A20"/>
    <w:rsid w:val="00F25427"/>
    <w:rsid w:val="00F2595A"/>
    <w:rsid w:val="00F50FA2"/>
    <w:rsid w:val="00F62625"/>
    <w:rsid w:val="00F7202D"/>
    <w:rsid w:val="00F814C1"/>
    <w:rsid w:val="00FA3A77"/>
    <w:rsid w:val="00FC2095"/>
    <w:rsid w:val="00FD7C6B"/>
    <w:rsid w:val="00FE1515"/>
    <w:rsid w:val="00FF014F"/>
    <w:rsid w:val="025C2AF5"/>
    <w:rsid w:val="037550EB"/>
    <w:rsid w:val="05D2B7A8"/>
    <w:rsid w:val="064310BA"/>
    <w:rsid w:val="07285561"/>
    <w:rsid w:val="076C2A29"/>
    <w:rsid w:val="08947913"/>
    <w:rsid w:val="0A7BA72F"/>
    <w:rsid w:val="0AAB0889"/>
    <w:rsid w:val="0AEDBC18"/>
    <w:rsid w:val="0AFEA0DE"/>
    <w:rsid w:val="0CFC333B"/>
    <w:rsid w:val="0D228621"/>
    <w:rsid w:val="0E062933"/>
    <w:rsid w:val="0E48906C"/>
    <w:rsid w:val="0F1B1EA3"/>
    <w:rsid w:val="0FDB15BC"/>
    <w:rsid w:val="11C4D608"/>
    <w:rsid w:val="12CFAE86"/>
    <w:rsid w:val="1313237D"/>
    <w:rsid w:val="13157D7B"/>
    <w:rsid w:val="1339929C"/>
    <w:rsid w:val="14943758"/>
    <w:rsid w:val="149EA993"/>
    <w:rsid w:val="163A79F4"/>
    <w:rsid w:val="163F372F"/>
    <w:rsid w:val="1653A251"/>
    <w:rsid w:val="1793E31C"/>
    <w:rsid w:val="18DB481F"/>
    <w:rsid w:val="19B3367C"/>
    <w:rsid w:val="1A191EE5"/>
    <w:rsid w:val="1BB19F3C"/>
    <w:rsid w:val="1E5452F0"/>
    <w:rsid w:val="1E5EB436"/>
    <w:rsid w:val="1E805D13"/>
    <w:rsid w:val="1E939FB7"/>
    <w:rsid w:val="1FC7C49E"/>
    <w:rsid w:val="1FFEED47"/>
    <w:rsid w:val="20C511F7"/>
    <w:rsid w:val="212F0CFB"/>
    <w:rsid w:val="22CADD5C"/>
    <w:rsid w:val="2375ED58"/>
    <w:rsid w:val="27457891"/>
    <w:rsid w:val="2777B63E"/>
    <w:rsid w:val="27A0527A"/>
    <w:rsid w:val="27F45BA5"/>
    <w:rsid w:val="2A581F6C"/>
    <w:rsid w:val="2BB9A1C7"/>
    <w:rsid w:val="2BCD919D"/>
    <w:rsid w:val="2C17D1D4"/>
    <w:rsid w:val="2DA2ACA8"/>
    <w:rsid w:val="2DD01388"/>
    <w:rsid w:val="2E517F1C"/>
    <w:rsid w:val="2EA84203"/>
    <w:rsid w:val="2F65A03A"/>
    <w:rsid w:val="2F74EE9C"/>
    <w:rsid w:val="312C3B39"/>
    <w:rsid w:val="32095BE0"/>
    <w:rsid w:val="32871358"/>
    <w:rsid w:val="32FFAC3E"/>
    <w:rsid w:val="3372E8C5"/>
    <w:rsid w:val="358BF421"/>
    <w:rsid w:val="3762D891"/>
    <w:rsid w:val="38B72FC5"/>
    <w:rsid w:val="3981CAB2"/>
    <w:rsid w:val="39FE9E01"/>
    <w:rsid w:val="3A44059D"/>
    <w:rsid w:val="3B0F6038"/>
    <w:rsid w:val="3BCC72B6"/>
    <w:rsid w:val="3BDFD5FE"/>
    <w:rsid w:val="3D627E02"/>
    <w:rsid w:val="3D7BA65F"/>
    <w:rsid w:val="3DECE15B"/>
    <w:rsid w:val="3F89E338"/>
    <w:rsid w:val="3FAE4957"/>
    <w:rsid w:val="4027A88B"/>
    <w:rsid w:val="4083B904"/>
    <w:rsid w:val="40A9942E"/>
    <w:rsid w:val="40B0F5D0"/>
    <w:rsid w:val="420731C0"/>
    <w:rsid w:val="441ED5E7"/>
    <w:rsid w:val="442D3ECB"/>
    <w:rsid w:val="443163A6"/>
    <w:rsid w:val="44CAF94F"/>
    <w:rsid w:val="461F8ED6"/>
    <w:rsid w:val="46AF727A"/>
    <w:rsid w:val="477E18E8"/>
    <w:rsid w:val="47F69ED6"/>
    <w:rsid w:val="482543A5"/>
    <w:rsid w:val="486B28D3"/>
    <w:rsid w:val="48B8D696"/>
    <w:rsid w:val="4C1946F5"/>
    <w:rsid w:val="4C701461"/>
    <w:rsid w:val="4DC003D4"/>
    <w:rsid w:val="4EE762E4"/>
    <w:rsid w:val="4FAE4752"/>
    <w:rsid w:val="50083520"/>
    <w:rsid w:val="50680057"/>
    <w:rsid w:val="5130AF65"/>
    <w:rsid w:val="52397442"/>
    <w:rsid w:val="536086DA"/>
    <w:rsid w:val="5383943C"/>
    <w:rsid w:val="541C68B6"/>
    <w:rsid w:val="55DB9BEF"/>
    <w:rsid w:val="5631218D"/>
    <w:rsid w:val="56753477"/>
    <w:rsid w:val="57CCF1EE"/>
    <w:rsid w:val="58134705"/>
    <w:rsid w:val="58DB7B1E"/>
    <w:rsid w:val="592F8C10"/>
    <w:rsid w:val="5995EF09"/>
    <w:rsid w:val="59AF1766"/>
    <w:rsid w:val="5B4134D4"/>
    <w:rsid w:val="5C88A4BF"/>
    <w:rsid w:val="5CE2C6C7"/>
    <w:rsid w:val="5E010354"/>
    <w:rsid w:val="5E4915A3"/>
    <w:rsid w:val="5E692E56"/>
    <w:rsid w:val="5E7435CE"/>
    <w:rsid w:val="5EB80A3B"/>
    <w:rsid w:val="5EBE6EBF"/>
    <w:rsid w:val="5F37AD97"/>
    <w:rsid w:val="60B22590"/>
    <w:rsid w:val="61F591AB"/>
    <w:rsid w:val="62C7C383"/>
    <w:rsid w:val="62E2E381"/>
    <w:rsid w:val="6350773C"/>
    <w:rsid w:val="661A8443"/>
    <w:rsid w:val="6729971F"/>
    <w:rsid w:val="6789F913"/>
    <w:rsid w:val="67BEEF0B"/>
    <w:rsid w:val="67C69D22"/>
    <w:rsid w:val="68C56780"/>
    <w:rsid w:val="6948CA14"/>
    <w:rsid w:val="6AEB1DB0"/>
    <w:rsid w:val="6BA6BABB"/>
    <w:rsid w:val="6C0B8415"/>
    <w:rsid w:val="6C2842DF"/>
    <w:rsid w:val="6CDAE791"/>
    <w:rsid w:val="6CEBA11B"/>
    <w:rsid w:val="6CF5144B"/>
    <w:rsid w:val="6D277B94"/>
    <w:rsid w:val="6DC79C8D"/>
    <w:rsid w:val="6FC1AA39"/>
    <w:rsid w:val="6FF36BA9"/>
    <w:rsid w:val="709F94B6"/>
    <w:rsid w:val="70C76101"/>
    <w:rsid w:val="71652470"/>
    <w:rsid w:val="718F3C0A"/>
    <w:rsid w:val="71BF123E"/>
    <w:rsid w:val="725CF1E7"/>
    <w:rsid w:val="72C14D65"/>
    <w:rsid w:val="72DD12CA"/>
    <w:rsid w:val="735C81F3"/>
    <w:rsid w:val="73F5949F"/>
    <w:rsid w:val="7754FF8B"/>
    <w:rsid w:val="77BB3D97"/>
    <w:rsid w:val="78FC9AAD"/>
    <w:rsid w:val="79417FAD"/>
    <w:rsid w:val="7A15414B"/>
    <w:rsid w:val="7B5166E4"/>
    <w:rsid w:val="7B7428FC"/>
    <w:rsid w:val="7C796E48"/>
    <w:rsid w:val="7CAA6445"/>
    <w:rsid w:val="7CB32B58"/>
    <w:rsid w:val="7D8E1CDE"/>
    <w:rsid w:val="7DDC5F7B"/>
    <w:rsid w:val="7EBBE2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83E75"/>
  <w15:chartTrackingRefBased/>
  <w15:docId w15:val="{FC12EC8F-DF52-47E1-9BCB-DAC88637A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270E3"/>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B4D"/>
    <w:pPr>
      <w:ind w:left="720"/>
      <w:contextualSpacing/>
    </w:pPr>
  </w:style>
  <w:style w:type="paragraph" w:styleId="Header">
    <w:name w:val="header"/>
    <w:basedOn w:val="Normal"/>
    <w:link w:val="HeaderChar"/>
    <w:uiPriority w:val="99"/>
    <w:unhideWhenUsed/>
    <w:rsid w:val="00E52AB2"/>
    <w:pPr>
      <w:tabs>
        <w:tab w:val="center" w:pos="4680"/>
        <w:tab w:val="right" w:pos="9360"/>
      </w:tabs>
    </w:pPr>
  </w:style>
  <w:style w:type="character" w:customStyle="1" w:styleId="HeaderChar">
    <w:name w:val="Header Char"/>
    <w:basedOn w:val="DefaultParagraphFont"/>
    <w:link w:val="Header"/>
    <w:uiPriority w:val="99"/>
    <w:rsid w:val="00E52AB2"/>
  </w:style>
  <w:style w:type="paragraph" w:styleId="Footer">
    <w:name w:val="footer"/>
    <w:basedOn w:val="Normal"/>
    <w:link w:val="FooterChar"/>
    <w:uiPriority w:val="99"/>
    <w:unhideWhenUsed/>
    <w:rsid w:val="00E52AB2"/>
    <w:pPr>
      <w:tabs>
        <w:tab w:val="center" w:pos="4680"/>
        <w:tab w:val="right" w:pos="9360"/>
      </w:tabs>
    </w:pPr>
  </w:style>
  <w:style w:type="character" w:customStyle="1" w:styleId="FooterChar">
    <w:name w:val="Footer Char"/>
    <w:basedOn w:val="DefaultParagraphFont"/>
    <w:link w:val="Footer"/>
    <w:uiPriority w:val="99"/>
    <w:rsid w:val="00E52AB2"/>
  </w:style>
  <w:style w:type="character" w:styleId="PageNumber">
    <w:name w:val="page number"/>
    <w:basedOn w:val="DefaultParagraphFont"/>
    <w:uiPriority w:val="99"/>
    <w:semiHidden/>
    <w:unhideWhenUsed/>
    <w:rsid w:val="009E5658"/>
  </w:style>
  <w:style w:type="paragraph" w:styleId="BalloonText">
    <w:name w:val="Balloon Text"/>
    <w:basedOn w:val="Normal"/>
    <w:link w:val="BalloonTextChar"/>
    <w:uiPriority w:val="99"/>
    <w:semiHidden/>
    <w:unhideWhenUsed/>
    <w:rsid w:val="00D53F0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3F04"/>
    <w:rPr>
      <w:rFonts w:ascii="Times New Roman" w:hAnsi="Times New Roman" w:cs="Times New Roman"/>
      <w:sz w:val="18"/>
      <w:szCs w:val="18"/>
    </w:rPr>
  </w:style>
  <w:style w:type="character" w:styleId="Hyperlink">
    <w:name w:val="Hyperlink"/>
    <w:basedOn w:val="DefaultParagraphFont"/>
    <w:uiPriority w:val="99"/>
    <w:unhideWhenUsed/>
    <w:rsid w:val="006947F8"/>
    <w:rPr>
      <w:color w:val="0563C1" w:themeColor="hyperlink"/>
      <w:u w:val="single"/>
    </w:rPr>
  </w:style>
  <w:style w:type="character" w:styleId="UnresolvedMention">
    <w:name w:val="Unresolved Mention"/>
    <w:basedOn w:val="DefaultParagraphFont"/>
    <w:uiPriority w:val="99"/>
    <w:rsid w:val="006947F8"/>
    <w:rPr>
      <w:color w:val="605E5C"/>
      <w:shd w:val="clear" w:color="auto" w:fill="E1DFDD"/>
    </w:rPr>
  </w:style>
  <w:style w:type="character" w:styleId="FollowedHyperlink">
    <w:name w:val="FollowedHyperlink"/>
    <w:basedOn w:val="DefaultParagraphFont"/>
    <w:uiPriority w:val="99"/>
    <w:semiHidden/>
    <w:unhideWhenUsed/>
    <w:rsid w:val="00667186"/>
    <w:rPr>
      <w:color w:val="954F72" w:themeColor="followedHyperlink"/>
      <w:u w:val="single"/>
    </w:rPr>
  </w:style>
  <w:style w:type="character" w:styleId="CommentReference">
    <w:name w:val="annotation reference"/>
    <w:basedOn w:val="DefaultParagraphFont"/>
    <w:uiPriority w:val="99"/>
    <w:semiHidden/>
    <w:unhideWhenUsed/>
    <w:rsid w:val="00E60905"/>
    <w:rPr>
      <w:sz w:val="16"/>
      <w:szCs w:val="16"/>
    </w:rPr>
  </w:style>
  <w:style w:type="paragraph" w:styleId="CommentText">
    <w:name w:val="annotation text"/>
    <w:basedOn w:val="Normal"/>
    <w:link w:val="CommentTextChar"/>
    <w:uiPriority w:val="99"/>
    <w:semiHidden/>
    <w:unhideWhenUsed/>
    <w:rsid w:val="00E60905"/>
    <w:rPr>
      <w:sz w:val="20"/>
      <w:szCs w:val="20"/>
    </w:rPr>
  </w:style>
  <w:style w:type="character" w:customStyle="1" w:styleId="CommentTextChar">
    <w:name w:val="Comment Text Char"/>
    <w:basedOn w:val="DefaultParagraphFont"/>
    <w:link w:val="CommentText"/>
    <w:uiPriority w:val="99"/>
    <w:semiHidden/>
    <w:rsid w:val="00E60905"/>
    <w:rPr>
      <w:sz w:val="20"/>
      <w:szCs w:val="20"/>
    </w:rPr>
  </w:style>
  <w:style w:type="paragraph" w:styleId="NormalWeb">
    <w:name w:val="Normal (Web)"/>
    <w:basedOn w:val="Normal"/>
    <w:uiPriority w:val="99"/>
    <w:unhideWhenUsed/>
    <w:rsid w:val="00D33CC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33CCA"/>
    <w:rPr>
      <w:b/>
      <w:bCs/>
    </w:rPr>
  </w:style>
  <w:style w:type="character" w:customStyle="1" w:styleId="Heading3Char">
    <w:name w:val="Heading 3 Char"/>
    <w:basedOn w:val="DefaultParagraphFont"/>
    <w:link w:val="Heading3"/>
    <w:uiPriority w:val="9"/>
    <w:rsid w:val="008270E3"/>
    <w:rPr>
      <w:rFonts w:ascii="Times New Roman" w:eastAsia="Times New Roman" w:hAnsi="Times New Roman" w:cs="Times New Roman"/>
      <w:b/>
      <w:bCs/>
      <w:sz w:val="27"/>
      <w:szCs w:val="27"/>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352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898358">
      <w:bodyDiv w:val="1"/>
      <w:marLeft w:val="0"/>
      <w:marRight w:val="0"/>
      <w:marTop w:val="0"/>
      <w:marBottom w:val="0"/>
      <w:divBdr>
        <w:top w:val="none" w:sz="0" w:space="0" w:color="auto"/>
        <w:left w:val="none" w:sz="0" w:space="0" w:color="auto"/>
        <w:bottom w:val="none" w:sz="0" w:space="0" w:color="auto"/>
        <w:right w:val="none" w:sz="0" w:space="0" w:color="auto"/>
      </w:divBdr>
    </w:div>
    <w:div w:id="259485949">
      <w:bodyDiv w:val="1"/>
      <w:marLeft w:val="0"/>
      <w:marRight w:val="0"/>
      <w:marTop w:val="0"/>
      <w:marBottom w:val="0"/>
      <w:divBdr>
        <w:top w:val="none" w:sz="0" w:space="0" w:color="auto"/>
        <w:left w:val="none" w:sz="0" w:space="0" w:color="auto"/>
        <w:bottom w:val="none" w:sz="0" w:space="0" w:color="auto"/>
        <w:right w:val="none" w:sz="0" w:space="0" w:color="auto"/>
      </w:divBdr>
      <w:divsChild>
        <w:div w:id="234903275">
          <w:marLeft w:val="0"/>
          <w:marRight w:val="0"/>
          <w:marTop w:val="0"/>
          <w:marBottom w:val="0"/>
          <w:divBdr>
            <w:top w:val="none" w:sz="0" w:space="0" w:color="auto"/>
            <w:left w:val="none" w:sz="0" w:space="0" w:color="auto"/>
            <w:bottom w:val="none" w:sz="0" w:space="0" w:color="auto"/>
            <w:right w:val="none" w:sz="0" w:space="0" w:color="auto"/>
          </w:divBdr>
        </w:div>
      </w:divsChild>
    </w:div>
    <w:div w:id="368532823">
      <w:bodyDiv w:val="1"/>
      <w:marLeft w:val="0"/>
      <w:marRight w:val="0"/>
      <w:marTop w:val="0"/>
      <w:marBottom w:val="0"/>
      <w:divBdr>
        <w:top w:val="none" w:sz="0" w:space="0" w:color="auto"/>
        <w:left w:val="none" w:sz="0" w:space="0" w:color="auto"/>
        <w:bottom w:val="none" w:sz="0" w:space="0" w:color="auto"/>
        <w:right w:val="none" w:sz="0" w:space="0" w:color="auto"/>
      </w:divBdr>
    </w:div>
    <w:div w:id="470292717">
      <w:bodyDiv w:val="1"/>
      <w:marLeft w:val="0"/>
      <w:marRight w:val="0"/>
      <w:marTop w:val="0"/>
      <w:marBottom w:val="0"/>
      <w:divBdr>
        <w:top w:val="none" w:sz="0" w:space="0" w:color="auto"/>
        <w:left w:val="none" w:sz="0" w:space="0" w:color="auto"/>
        <w:bottom w:val="none" w:sz="0" w:space="0" w:color="auto"/>
        <w:right w:val="none" w:sz="0" w:space="0" w:color="auto"/>
      </w:divBdr>
    </w:div>
    <w:div w:id="598487225">
      <w:bodyDiv w:val="1"/>
      <w:marLeft w:val="0"/>
      <w:marRight w:val="0"/>
      <w:marTop w:val="0"/>
      <w:marBottom w:val="0"/>
      <w:divBdr>
        <w:top w:val="none" w:sz="0" w:space="0" w:color="auto"/>
        <w:left w:val="none" w:sz="0" w:space="0" w:color="auto"/>
        <w:bottom w:val="none" w:sz="0" w:space="0" w:color="auto"/>
        <w:right w:val="none" w:sz="0" w:space="0" w:color="auto"/>
      </w:divBdr>
      <w:divsChild>
        <w:div w:id="500896497">
          <w:marLeft w:val="0"/>
          <w:marRight w:val="0"/>
          <w:marTop w:val="0"/>
          <w:marBottom w:val="0"/>
          <w:divBdr>
            <w:top w:val="none" w:sz="0" w:space="0" w:color="auto"/>
            <w:left w:val="none" w:sz="0" w:space="0" w:color="auto"/>
            <w:bottom w:val="none" w:sz="0" w:space="0" w:color="auto"/>
            <w:right w:val="none" w:sz="0" w:space="0" w:color="auto"/>
          </w:divBdr>
        </w:div>
      </w:divsChild>
    </w:div>
    <w:div w:id="615215377">
      <w:bodyDiv w:val="1"/>
      <w:marLeft w:val="0"/>
      <w:marRight w:val="0"/>
      <w:marTop w:val="0"/>
      <w:marBottom w:val="0"/>
      <w:divBdr>
        <w:top w:val="none" w:sz="0" w:space="0" w:color="auto"/>
        <w:left w:val="none" w:sz="0" w:space="0" w:color="auto"/>
        <w:bottom w:val="none" w:sz="0" w:space="0" w:color="auto"/>
        <w:right w:val="none" w:sz="0" w:space="0" w:color="auto"/>
      </w:divBdr>
    </w:div>
    <w:div w:id="660694146">
      <w:bodyDiv w:val="1"/>
      <w:marLeft w:val="0"/>
      <w:marRight w:val="0"/>
      <w:marTop w:val="0"/>
      <w:marBottom w:val="0"/>
      <w:divBdr>
        <w:top w:val="none" w:sz="0" w:space="0" w:color="auto"/>
        <w:left w:val="none" w:sz="0" w:space="0" w:color="auto"/>
        <w:bottom w:val="none" w:sz="0" w:space="0" w:color="auto"/>
        <w:right w:val="none" w:sz="0" w:space="0" w:color="auto"/>
      </w:divBdr>
    </w:div>
    <w:div w:id="747847989">
      <w:bodyDiv w:val="1"/>
      <w:marLeft w:val="0"/>
      <w:marRight w:val="0"/>
      <w:marTop w:val="0"/>
      <w:marBottom w:val="0"/>
      <w:divBdr>
        <w:top w:val="none" w:sz="0" w:space="0" w:color="auto"/>
        <w:left w:val="none" w:sz="0" w:space="0" w:color="auto"/>
        <w:bottom w:val="none" w:sz="0" w:space="0" w:color="auto"/>
        <w:right w:val="none" w:sz="0" w:space="0" w:color="auto"/>
      </w:divBdr>
      <w:divsChild>
        <w:div w:id="236063540">
          <w:marLeft w:val="0"/>
          <w:marRight w:val="0"/>
          <w:marTop w:val="100"/>
          <w:marBottom w:val="0"/>
          <w:divBdr>
            <w:top w:val="none" w:sz="0" w:space="0" w:color="auto"/>
            <w:left w:val="none" w:sz="0" w:space="0" w:color="auto"/>
            <w:bottom w:val="none" w:sz="0" w:space="0" w:color="auto"/>
            <w:right w:val="none" w:sz="0" w:space="0" w:color="auto"/>
          </w:divBdr>
          <w:divsChild>
            <w:div w:id="279797433">
              <w:marLeft w:val="0"/>
              <w:marRight w:val="0"/>
              <w:marTop w:val="0"/>
              <w:marBottom w:val="0"/>
              <w:divBdr>
                <w:top w:val="none" w:sz="0" w:space="0" w:color="auto"/>
                <w:left w:val="none" w:sz="0" w:space="0" w:color="auto"/>
                <w:bottom w:val="none" w:sz="0" w:space="0" w:color="auto"/>
                <w:right w:val="none" w:sz="0" w:space="0" w:color="auto"/>
              </w:divBdr>
              <w:divsChild>
                <w:div w:id="95836258">
                  <w:marLeft w:val="0"/>
                  <w:marRight w:val="0"/>
                  <w:marTop w:val="0"/>
                  <w:marBottom w:val="450"/>
                  <w:divBdr>
                    <w:top w:val="none" w:sz="0" w:space="0" w:color="auto"/>
                    <w:left w:val="none" w:sz="0" w:space="0" w:color="auto"/>
                    <w:bottom w:val="none" w:sz="0" w:space="0" w:color="auto"/>
                    <w:right w:val="none" w:sz="0" w:space="0" w:color="auto"/>
                  </w:divBdr>
                </w:div>
                <w:div w:id="1466391262">
                  <w:marLeft w:val="0"/>
                  <w:marRight w:val="0"/>
                  <w:marTop w:val="0"/>
                  <w:marBottom w:val="0"/>
                  <w:divBdr>
                    <w:top w:val="none" w:sz="0" w:space="0" w:color="auto"/>
                    <w:left w:val="none" w:sz="0" w:space="0" w:color="auto"/>
                    <w:bottom w:val="none" w:sz="0" w:space="0" w:color="auto"/>
                    <w:right w:val="none" w:sz="0" w:space="0" w:color="auto"/>
                  </w:divBdr>
                </w:div>
              </w:divsChild>
            </w:div>
            <w:div w:id="2119450225">
              <w:marLeft w:val="0"/>
              <w:marRight w:val="839"/>
              <w:marTop w:val="0"/>
              <w:marBottom w:val="0"/>
              <w:divBdr>
                <w:top w:val="none" w:sz="0" w:space="0" w:color="auto"/>
                <w:left w:val="none" w:sz="0" w:space="0" w:color="auto"/>
                <w:bottom w:val="none" w:sz="0" w:space="0" w:color="auto"/>
                <w:right w:val="none" w:sz="0" w:space="0" w:color="auto"/>
              </w:divBdr>
              <w:divsChild>
                <w:div w:id="664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47347">
          <w:marLeft w:val="0"/>
          <w:marRight w:val="0"/>
          <w:marTop w:val="100"/>
          <w:marBottom w:val="0"/>
          <w:divBdr>
            <w:top w:val="none" w:sz="0" w:space="0" w:color="auto"/>
            <w:left w:val="none" w:sz="0" w:space="0" w:color="auto"/>
            <w:bottom w:val="none" w:sz="0" w:space="0" w:color="auto"/>
            <w:right w:val="none" w:sz="0" w:space="0" w:color="auto"/>
          </w:divBdr>
          <w:divsChild>
            <w:div w:id="107818879">
              <w:marLeft w:val="0"/>
              <w:marRight w:val="839"/>
              <w:marTop w:val="0"/>
              <w:marBottom w:val="0"/>
              <w:divBdr>
                <w:top w:val="none" w:sz="0" w:space="0" w:color="auto"/>
                <w:left w:val="none" w:sz="0" w:space="0" w:color="auto"/>
                <w:bottom w:val="none" w:sz="0" w:space="0" w:color="auto"/>
                <w:right w:val="none" w:sz="0" w:space="0" w:color="auto"/>
              </w:divBdr>
              <w:divsChild>
                <w:div w:id="1962422576">
                  <w:marLeft w:val="0"/>
                  <w:marRight w:val="0"/>
                  <w:marTop w:val="0"/>
                  <w:marBottom w:val="0"/>
                  <w:divBdr>
                    <w:top w:val="none" w:sz="0" w:space="0" w:color="auto"/>
                    <w:left w:val="none" w:sz="0" w:space="0" w:color="auto"/>
                    <w:bottom w:val="none" w:sz="0" w:space="0" w:color="auto"/>
                    <w:right w:val="none" w:sz="0" w:space="0" w:color="auto"/>
                  </w:divBdr>
                </w:div>
              </w:divsChild>
            </w:div>
            <w:div w:id="213468786">
              <w:marLeft w:val="0"/>
              <w:marRight w:val="0"/>
              <w:marTop w:val="0"/>
              <w:marBottom w:val="0"/>
              <w:divBdr>
                <w:top w:val="none" w:sz="0" w:space="0" w:color="auto"/>
                <w:left w:val="none" w:sz="0" w:space="0" w:color="auto"/>
                <w:bottom w:val="none" w:sz="0" w:space="0" w:color="auto"/>
                <w:right w:val="none" w:sz="0" w:space="0" w:color="auto"/>
              </w:divBdr>
              <w:divsChild>
                <w:div w:id="723792631">
                  <w:marLeft w:val="0"/>
                  <w:marRight w:val="0"/>
                  <w:marTop w:val="0"/>
                  <w:marBottom w:val="450"/>
                  <w:divBdr>
                    <w:top w:val="none" w:sz="0" w:space="0" w:color="auto"/>
                    <w:left w:val="none" w:sz="0" w:space="0" w:color="auto"/>
                    <w:bottom w:val="none" w:sz="0" w:space="0" w:color="auto"/>
                    <w:right w:val="none" w:sz="0" w:space="0" w:color="auto"/>
                  </w:divBdr>
                </w:div>
                <w:div w:id="9540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86947">
          <w:marLeft w:val="0"/>
          <w:marRight w:val="0"/>
          <w:marTop w:val="100"/>
          <w:marBottom w:val="0"/>
          <w:divBdr>
            <w:top w:val="none" w:sz="0" w:space="0" w:color="auto"/>
            <w:left w:val="none" w:sz="0" w:space="0" w:color="auto"/>
            <w:bottom w:val="none" w:sz="0" w:space="0" w:color="auto"/>
            <w:right w:val="none" w:sz="0" w:space="0" w:color="auto"/>
          </w:divBdr>
          <w:divsChild>
            <w:div w:id="1410812040">
              <w:marLeft w:val="0"/>
              <w:marRight w:val="839"/>
              <w:marTop w:val="0"/>
              <w:marBottom w:val="0"/>
              <w:divBdr>
                <w:top w:val="none" w:sz="0" w:space="0" w:color="auto"/>
                <w:left w:val="none" w:sz="0" w:space="0" w:color="auto"/>
                <w:bottom w:val="none" w:sz="0" w:space="0" w:color="auto"/>
                <w:right w:val="none" w:sz="0" w:space="0" w:color="auto"/>
              </w:divBdr>
              <w:divsChild>
                <w:div w:id="1754859673">
                  <w:marLeft w:val="0"/>
                  <w:marRight w:val="0"/>
                  <w:marTop w:val="0"/>
                  <w:marBottom w:val="0"/>
                  <w:divBdr>
                    <w:top w:val="none" w:sz="0" w:space="0" w:color="auto"/>
                    <w:left w:val="none" w:sz="0" w:space="0" w:color="auto"/>
                    <w:bottom w:val="none" w:sz="0" w:space="0" w:color="auto"/>
                    <w:right w:val="none" w:sz="0" w:space="0" w:color="auto"/>
                  </w:divBdr>
                </w:div>
              </w:divsChild>
            </w:div>
            <w:div w:id="2003701798">
              <w:marLeft w:val="0"/>
              <w:marRight w:val="0"/>
              <w:marTop w:val="0"/>
              <w:marBottom w:val="0"/>
              <w:divBdr>
                <w:top w:val="none" w:sz="0" w:space="0" w:color="auto"/>
                <w:left w:val="none" w:sz="0" w:space="0" w:color="auto"/>
                <w:bottom w:val="none" w:sz="0" w:space="0" w:color="auto"/>
                <w:right w:val="none" w:sz="0" w:space="0" w:color="auto"/>
              </w:divBdr>
              <w:divsChild>
                <w:div w:id="599071014">
                  <w:marLeft w:val="0"/>
                  <w:marRight w:val="0"/>
                  <w:marTop w:val="0"/>
                  <w:marBottom w:val="450"/>
                  <w:divBdr>
                    <w:top w:val="none" w:sz="0" w:space="0" w:color="auto"/>
                    <w:left w:val="none" w:sz="0" w:space="0" w:color="auto"/>
                    <w:bottom w:val="none" w:sz="0" w:space="0" w:color="auto"/>
                    <w:right w:val="none" w:sz="0" w:space="0" w:color="auto"/>
                  </w:divBdr>
                </w:div>
                <w:div w:id="1631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4098">
          <w:marLeft w:val="0"/>
          <w:marRight w:val="0"/>
          <w:marTop w:val="100"/>
          <w:marBottom w:val="0"/>
          <w:divBdr>
            <w:top w:val="none" w:sz="0" w:space="0" w:color="auto"/>
            <w:left w:val="none" w:sz="0" w:space="0" w:color="auto"/>
            <w:bottom w:val="none" w:sz="0" w:space="0" w:color="auto"/>
            <w:right w:val="none" w:sz="0" w:space="0" w:color="auto"/>
          </w:divBdr>
          <w:divsChild>
            <w:div w:id="1302728666">
              <w:marLeft w:val="0"/>
              <w:marRight w:val="839"/>
              <w:marTop w:val="0"/>
              <w:marBottom w:val="0"/>
              <w:divBdr>
                <w:top w:val="none" w:sz="0" w:space="0" w:color="auto"/>
                <w:left w:val="none" w:sz="0" w:space="0" w:color="auto"/>
                <w:bottom w:val="none" w:sz="0" w:space="0" w:color="auto"/>
                <w:right w:val="none" w:sz="0" w:space="0" w:color="auto"/>
              </w:divBdr>
              <w:divsChild>
                <w:div w:id="114504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632882">
          <w:marLeft w:val="0"/>
          <w:marRight w:val="0"/>
          <w:marTop w:val="100"/>
          <w:marBottom w:val="0"/>
          <w:divBdr>
            <w:top w:val="none" w:sz="0" w:space="0" w:color="auto"/>
            <w:left w:val="none" w:sz="0" w:space="0" w:color="auto"/>
            <w:bottom w:val="none" w:sz="0" w:space="0" w:color="auto"/>
            <w:right w:val="none" w:sz="0" w:space="0" w:color="auto"/>
          </w:divBdr>
          <w:divsChild>
            <w:div w:id="208149170">
              <w:marLeft w:val="0"/>
              <w:marRight w:val="0"/>
              <w:marTop w:val="0"/>
              <w:marBottom w:val="0"/>
              <w:divBdr>
                <w:top w:val="none" w:sz="0" w:space="0" w:color="auto"/>
                <w:left w:val="none" w:sz="0" w:space="0" w:color="auto"/>
                <w:bottom w:val="none" w:sz="0" w:space="0" w:color="auto"/>
                <w:right w:val="none" w:sz="0" w:space="0" w:color="auto"/>
              </w:divBdr>
              <w:divsChild>
                <w:div w:id="1078404386">
                  <w:marLeft w:val="0"/>
                  <w:marRight w:val="0"/>
                  <w:marTop w:val="0"/>
                  <w:marBottom w:val="0"/>
                  <w:divBdr>
                    <w:top w:val="none" w:sz="0" w:space="0" w:color="auto"/>
                    <w:left w:val="none" w:sz="0" w:space="0" w:color="auto"/>
                    <w:bottom w:val="none" w:sz="0" w:space="0" w:color="auto"/>
                    <w:right w:val="none" w:sz="0" w:space="0" w:color="auto"/>
                  </w:divBdr>
                </w:div>
                <w:div w:id="1946107016">
                  <w:marLeft w:val="0"/>
                  <w:marRight w:val="0"/>
                  <w:marTop w:val="0"/>
                  <w:marBottom w:val="450"/>
                  <w:divBdr>
                    <w:top w:val="none" w:sz="0" w:space="0" w:color="auto"/>
                    <w:left w:val="none" w:sz="0" w:space="0" w:color="auto"/>
                    <w:bottom w:val="none" w:sz="0" w:space="0" w:color="auto"/>
                    <w:right w:val="none" w:sz="0" w:space="0" w:color="auto"/>
                  </w:divBdr>
                </w:div>
              </w:divsChild>
            </w:div>
            <w:div w:id="896360858">
              <w:marLeft w:val="0"/>
              <w:marRight w:val="839"/>
              <w:marTop w:val="0"/>
              <w:marBottom w:val="0"/>
              <w:divBdr>
                <w:top w:val="none" w:sz="0" w:space="0" w:color="auto"/>
                <w:left w:val="none" w:sz="0" w:space="0" w:color="auto"/>
                <w:bottom w:val="none" w:sz="0" w:space="0" w:color="auto"/>
                <w:right w:val="none" w:sz="0" w:space="0" w:color="auto"/>
              </w:divBdr>
              <w:divsChild>
                <w:div w:id="116447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06884">
          <w:marLeft w:val="0"/>
          <w:marRight w:val="0"/>
          <w:marTop w:val="100"/>
          <w:marBottom w:val="0"/>
          <w:divBdr>
            <w:top w:val="none" w:sz="0" w:space="0" w:color="auto"/>
            <w:left w:val="none" w:sz="0" w:space="0" w:color="auto"/>
            <w:bottom w:val="none" w:sz="0" w:space="0" w:color="auto"/>
            <w:right w:val="none" w:sz="0" w:space="0" w:color="auto"/>
          </w:divBdr>
          <w:divsChild>
            <w:div w:id="348675817">
              <w:marLeft w:val="0"/>
              <w:marRight w:val="0"/>
              <w:marTop w:val="0"/>
              <w:marBottom w:val="0"/>
              <w:divBdr>
                <w:top w:val="none" w:sz="0" w:space="0" w:color="auto"/>
                <w:left w:val="none" w:sz="0" w:space="0" w:color="auto"/>
                <w:bottom w:val="none" w:sz="0" w:space="0" w:color="auto"/>
                <w:right w:val="none" w:sz="0" w:space="0" w:color="auto"/>
              </w:divBdr>
              <w:divsChild>
                <w:div w:id="26376830">
                  <w:marLeft w:val="0"/>
                  <w:marRight w:val="0"/>
                  <w:marTop w:val="0"/>
                  <w:marBottom w:val="450"/>
                  <w:divBdr>
                    <w:top w:val="none" w:sz="0" w:space="0" w:color="auto"/>
                    <w:left w:val="none" w:sz="0" w:space="0" w:color="auto"/>
                    <w:bottom w:val="none" w:sz="0" w:space="0" w:color="auto"/>
                    <w:right w:val="none" w:sz="0" w:space="0" w:color="auto"/>
                  </w:divBdr>
                </w:div>
                <w:div w:id="1370836494">
                  <w:marLeft w:val="0"/>
                  <w:marRight w:val="0"/>
                  <w:marTop w:val="0"/>
                  <w:marBottom w:val="0"/>
                  <w:divBdr>
                    <w:top w:val="none" w:sz="0" w:space="0" w:color="auto"/>
                    <w:left w:val="none" w:sz="0" w:space="0" w:color="auto"/>
                    <w:bottom w:val="none" w:sz="0" w:space="0" w:color="auto"/>
                    <w:right w:val="none" w:sz="0" w:space="0" w:color="auto"/>
                  </w:divBdr>
                </w:div>
              </w:divsChild>
            </w:div>
            <w:div w:id="592931657">
              <w:marLeft w:val="0"/>
              <w:marRight w:val="839"/>
              <w:marTop w:val="0"/>
              <w:marBottom w:val="0"/>
              <w:divBdr>
                <w:top w:val="none" w:sz="0" w:space="0" w:color="auto"/>
                <w:left w:val="none" w:sz="0" w:space="0" w:color="auto"/>
                <w:bottom w:val="none" w:sz="0" w:space="0" w:color="auto"/>
                <w:right w:val="none" w:sz="0" w:space="0" w:color="auto"/>
              </w:divBdr>
              <w:divsChild>
                <w:div w:id="11398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9678">
          <w:marLeft w:val="0"/>
          <w:marRight w:val="0"/>
          <w:marTop w:val="100"/>
          <w:marBottom w:val="0"/>
          <w:divBdr>
            <w:top w:val="none" w:sz="0" w:space="0" w:color="auto"/>
            <w:left w:val="none" w:sz="0" w:space="0" w:color="auto"/>
            <w:bottom w:val="none" w:sz="0" w:space="0" w:color="auto"/>
            <w:right w:val="none" w:sz="0" w:space="0" w:color="auto"/>
          </w:divBdr>
          <w:divsChild>
            <w:div w:id="774250837">
              <w:marLeft w:val="0"/>
              <w:marRight w:val="839"/>
              <w:marTop w:val="0"/>
              <w:marBottom w:val="0"/>
              <w:divBdr>
                <w:top w:val="none" w:sz="0" w:space="0" w:color="auto"/>
                <w:left w:val="none" w:sz="0" w:space="0" w:color="auto"/>
                <w:bottom w:val="none" w:sz="0" w:space="0" w:color="auto"/>
                <w:right w:val="none" w:sz="0" w:space="0" w:color="auto"/>
              </w:divBdr>
              <w:divsChild>
                <w:div w:id="1798139686">
                  <w:marLeft w:val="0"/>
                  <w:marRight w:val="0"/>
                  <w:marTop w:val="0"/>
                  <w:marBottom w:val="0"/>
                  <w:divBdr>
                    <w:top w:val="none" w:sz="0" w:space="0" w:color="auto"/>
                    <w:left w:val="none" w:sz="0" w:space="0" w:color="auto"/>
                    <w:bottom w:val="none" w:sz="0" w:space="0" w:color="auto"/>
                    <w:right w:val="none" w:sz="0" w:space="0" w:color="auto"/>
                  </w:divBdr>
                </w:div>
              </w:divsChild>
            </w:div>
            <w:div w:id="1833518467">
              <w:marLeft w:val="0"/>
              <w:marRight w:val="0"/>
              <w:marTop w:val="0"/>
              <w:marBottom w:val="0"/>
              <w:divBdr>
                <w:top w:val="none" w:sz="0" w:space="0" w:color="auto"/>
                <w:left w:val="none" w:sz="0" w:space="0" w:color="auto"/>
                <w:bottom w:val="none" w:sz="0" w:space="0" w:color="auto"/>
                <w:right w:val="none" w:sz="0" w:space="0" w:color="auto"/>
              </w:divBdr>
              <w:divsChild>
                <w:div w:id="990594459">
                  <w:marLeft w:val="0"/>
                  <w:marRight w:val="0"/>
                  <w:marTop w:val="0"/>
                  <w:marBottom w:val="450"/>
                  <w:divBdr>
                    <w:top w:val="none" w:sz="0" w:space="0" w:color="auto"/>
                    <w:left w:val="none" w:sz="0" w:space="0" w:color="auto"/>
                    <w:bottom w:val="none" w:sz="0" w:space="0" w:color="auto"/>
                    <w:right w:val="none" w:sz="0" w:space="0" w:color="auto"/>
                  </w:divBdr>
                </w:div>
                <w:div w:id="199965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76942">
          <w:marLeft w:val="0"/>
          <w:marRight w:val="0"/>
          <w:marTop w:val="100"/>
          <w:marBottom w:val="0"/>
          <w:divBdr>
            <w:top w:val="none" w:sz="0" w:space="0" w:color="auto"/>
            <w:left w:val="none" w:sz="0" w:space="0" w:color="auto"/>
            <w:bottom w:val="none" w:sz="0" w:space="0" w:color="auto"/>
            <w:right w:val="none" w:sz="0" w:space="0" w:color="auto"/>
          </w:divBdr>
          <w:divsChild>
            <w:div w:id="207575854">
              <w:marLeft w:val="0"/>
              <w:marRight w:val="839"/>
              <w:marTop w:val="0"/>
              <w:marBottom w:val="0"/>
              <w:divBdr>
                <w:top w:val="none" w:sz="0" w:space="0" w:color="auto"/>
                <w:left w:val="none" w:sz="0" w:space="0" w:color="auto"/>
                <w:bottom w:val="none" w:sz="0" w:space="0" w:color="auto"/>
                <w:right w:val="none" w:sz="0" w:space="0" w:color="auto"/>
              </w:divBdr>
              <w:divsChild>
                <w:div w:id="751321470">
                  <w:marLeft w:val="0"/>
                  <w:marRight w:val="0"/>
                  <w:marTop w:val="0"/>
                  <w:marBottom w:val="0"/>
                  <w:divBdr>
                    <w:top w:val="none" w:sz="0" w:space="0" w:color="auto"/>
                    <w:left w:val="none" w:sz="0" w:space="0" w:color="auto"/>
                    <w:bottom w:val="none" w:sz="0" w:space="0" w:color="auto"/>
                    <w:right w:val="none" w:sz="0" w:space="0" w:color="auto"/>
                  </w:divBdr>
                </w:div>
              </w:divsChild>
            </w:div>
            <w:div w:id="2091345445">
              <w:marLeft w:val="0"/>
              <w:marRight w:val="0"/>
              <w:marTop w:val="0"/>
              <w:marBottom w:val="0"/>
              <w:divBdr>
                <w:top w:val="none" w:sz="0" w:space="0" w:color="auto"/>
                <w:left w:val="none" w:sz="0" w:space="0" w:color="auto"/>
                <w:bottom w:val="none" w:sz="0" w:space="0" w:color="auto"/>
                <w:right w:val="none" w:sz="0" w:space="0" w:color="auto"/>
              </w:divBdr>
              <w:divsChild>
                <w:div w:id="188681942">
                  <w:marLeft w:val="0"/>
                  <w:marRight w:val="0"/>
                  <w:marTop w:val="0"/>
                  <w:marBottom w:val="450"/>
                  <w:divBdr>
                    <w:top w:val="none" w:sz="0" w:space="0" w:color="auto"/>
                    <w:left w:val="none" w:sz="0" w:space="0" w:color="auto"/>
                    <w:bottom w:val="none" w:sz="0" w:space="0" w:color="auto"/>
                    <w:right w:val="none" w:sz="0" w:space="0" w:color="auto"/>
                  </w:divBdr>
                </w:div>
                <w:div w:id="69156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31178">
          <w:marLeft w:val="0"/>
          <w:marRight w:val="0"/>
          <w:marTop w:val="100"/>
          <w:marBottom w:val="0"/>
          <w:divBdr>
            <w:top w:val="none" w:sz="0" w:space="0" w:color="auto"/>
            <w:left w:val="none" w:sz="0" w:space="0" w:color="auto"/>
            <w:bottom w:val="none" w:sz="0" w:space="0" w:color="auto"/>
            <w:right w:val="none" w:sz="0" w:space="0" w:color="auto"/>
          </w:divBdr>
          <w:divsChild>
            <w:div w:id="27879680">
              <w:marLeft w:val="0"/>
              <w:marRight w:val="0"/>
              <w:marTop w:val="0"/>
              <w:marBottom w:val="0"/>
              <w:divBdr>
                <w:top w:val="none" w:sz="0" w:space="0" w:color="auto"/>
                <w:left w:val="none" w:sz="0" w:space="0" w:color="auto"/>
                <w:bottom w:val="none" w:sz="0" w:space="0" w:color="auto"/>
                <w:right w:val="none" w:sz="0" w:space="0" w:color="auto"/>
              </w:divBdr>
              <w:divsChild>
                <w:div w:id="1129084629">
                  <w:marLeft w:val="0"/>
                  <w:marRight w:val="0"/>
                  <w:marTop w:val="0"/>
                  <w:marBottom w:val="0"/>
                  <w:divBdr>
                    <w:top w:val="none" w:sz="0" w:space="0" w:color="auto"/>
                    <w:left w:val="none" w:sz="0" w:space="0" w:color="auto"/>
                    <w:bottom w:val="none" w:sz="0" w:space="0" w:color="auto"/>
                    <w:right w:val="none" w:sz="0" w:space="0" w:color="auto"/>
                  </w:divBdr>
                </w:div>
                <w:div w:id="2091730627">
                  <w:marLeft w:val="0"/>
                  <w:marRight w:val="0"/>
                  <w:marTop w:val="0"/>
                  <w:marBottom w:val="450"/>
                  <w:divBdr>
                    <w:top w:val="none" w:sz="0" w:space="0" w:color="auto"/>
                    <w:left w:val="none" w:sz="0" w:space="0" w:color="auto"/>
                    <w:bottom w:val="none" w:sz="0" w:space="0" w:color="auto"/>
                    <w:right w:val="none" w:sz="0" w:space="0" w:color="auto"/>
                  </w:divBdr>
                </w:div>
              </w:divsChild>
            </w:div>
            <w:div w:id="560559516">
              <w:marLeft w:val="0"/>
              <w:marRight w:val="839"/>
              <w:marTop w:val="0"/>
              <w:marBottom w:val="0"/>
              <w:divBdr>
                <w:top w:val="none" w:sz="0" w:space="0" w:color="auto"/>
                <w:left w:val="none" w:sz="0" w:space="0" w:color="auto"/>
                <w:bottom w:val="none" w:sz="0" w:space="0" w:color="auto"/>
                <w:right w:val="none" w:sz="0" w:space="0" w:color="auto"/>
              </w:divBdr>
              <w:divsChild>
                <w:div w:id="96019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566002">
          <w:marLeft w:val="0"/>
          <w:marRight w:val="0"/>
          <w:marTop w:val="100"/>
          <w:marBottom w:val="0"/>
          <w:divBdr>
            <w:top w:val="none" w:sz="0" w:space="0" w:color="auto"/>
            <w:left w:val="none" w:sz="0" w:space="0" w:color="auto"/>
            <w:bottom w:val="none" w:sz="0" w:space="0" w:color="auto"/>
            <w:right w:val="none" w:sz="0" w:space="0" w:color="auto"/>
          </w:divBdr>
          <w:divsChild>
            <w:div w:id="1146051142">
              <w:marLeft w:val="0"/>
              <w:marRight w:val="0"/>
              <w:marTop w:val="0"/>
              <w:marBottom w:val="0"/>
              <w:divBdr>
                <w:top w:val="none" w:sz="0" w:space="0" w:color="auto"/>
                <w:left w:val="none" w:sz="0" w:space="0" w:color="auto"/>
                <w:bottom w:val="none" w:sz="0" w:space="0" w:color="auto"/>
                <w:right w:val="none" w:sz="0" w:space="0" w:color="auto"/>
              </w:divBdr>
              <w:divsChild>
                <w:div w:id="295187849">
                  <w:marLeft w:val="0"/>
                  <w:marRight w:val="0"/>
                  <w:marTop w:val="0"/>
                  <w:marBottom w:val="450"/>
                  <w:divBdr>
                    <w:top w:val="none" w:sz="0" w:space="0" w:color="auto"/>
                    <w:left w:val="none" w:sz="0" w:space="0" w:color="auto"/>
                    <w:bottom w:val="none" w:sz="0" w:space="0" w:color="auto"/>
                    <w:right w:val="none" w:sz="0" w:space="0" w:color="auto"/>
                  </w:divBdr>
                </w:div>
                <w:div w:id="1728260317">
                  <w:marLeft w:val="0"/>
                  <w:marRight w:val="0"/>
                  <w:marTop w:val="0"/>
                  <w:marBottom w:val="0"/>
                  <w:divBdr>
                    <w:top w:val="none" w:sz="0" w:space="0" w:color="auto"/>
                    <w:left w:val="none" w:sz="0" w:space="0" w:color="auto"/>
                    <w:bottom w:val="none" w:sz="0" w:space="0" w:color="auto"/>
                    <w:right w:val="none" w:sz="0" w:space="0" w:color="auto"/>
                  </w:divBdr>
                </w:div>
              </w:divsChild>
            </w:div>
            <w:div w:id="1817333833">
              <w:marLeft w:val="0"/>
              <w:marRight w:val="839"/>
              <w:marTop w:val="0"/>
              <w:marBottom w:val="0"/>
              <w:divBdr>
                <w:top w:val="none" w:sz="0" w:space="0" w:color="auto"/>
                <w:left w:val="none" w:sz="0" w:space="0" w:color="auto"/>
                <w:bottom w:val="none" w:sz="0" w:space="0" w:color="auto"/>
                <w:right w:val="none" w:sz="0" w:space="0" w:color="auto"/>
              </w:divBdr>
              <w:divsChild>
                <w:div w:id="124310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396192">
          <w:marLeft w:val="0"/>
          <w:marRight w:val="0"/>
          <w:marTop w:val="0"/>
          <w:marBottom w:val="0"/>
          <w:divBdr>
            <w:top w:val="none" w:sz="0" w:space="0" w:color="auto"/>
            <w:left w:val="none" w:sz="0" w:space="0" w:color="auto"/>
            <w:bottom w:val="none" w:sz="0" w:space="0" w:color="auto"/>
            <w:right w:val="none" w:sz="0" w:space="0" w:color="auto"/>
          </w:divBdr>
          <w:divsChild>
            <w:div w:id="1944335863">
              <w:marLeft w:val="0"/>
              <w:marRight w:val="0"/>
              <w:marTop w:val="0"/>
              <w:marBottom w:val="0"/>
              <w:divBdr>
                <w:top w:val="none" w:sz="0" w:space="0" w:color="auto"/>
                <w:left w:val="none" w:sz="0" w:space="0" w:color="auto"/>
                <w:bottom w:val="none" w:sz="0" w:space="0" w:color="auto"/>
                <w:right w:val="none" w:sz="0" w:space="0" w:color="auto"/>
              </w:divBdr>
              <w:divsChild>
                <w:div w:id="90264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26911">
          <w:marLeft w:val="0"/>
          <w:marRight w:val="0"/>
          <w:marTop w:val="100"/>
          <w:marBottom w:val="0"/>
          <w:divBdr>
            <w:top w:val="none" w:sz="0" w:space="0" w:color="auto"/>
            <w:left w:val="none" w:sz="0" w:space="0" w:color="auto"/>
            <w:bottom w:val="none" w:sz="0" w:space="0" w:color="auto"/>
            <w:right w:val="none" w:sz="0" w:space="0" w:color="auto"/>
          </w:divBdr>
          <w:divsChild>
            <w:div w:id="563222518">
              <w:marLeft w:val="0"/>
              <w:marRight w:val="0"/>
              <w:marTop w:val="0"/>
              <w:marBottom w:val="0"/>
              <w:divBdr>
                <w:top w:val="none" w:sz="0" w:space="0" w:color="auto"/>
                <w:left w:val="none" w:sz="0" w:space="0" w:color="auto"/>
                <w:bottom w:val="none" w:sz="0" w:space="0" w:color="auto"/>
                <w:right w:val="none" w:sz="0" w:space="0" w:color="auto"/>
              </w:divBdr>
              <w:divsChild>
                <w:div w:id="1639913223">
                  <w:marLeft w:val="0"/>
                  <w:marRight w:val="0"/>
                  <w:marTop w:val="0"/>
                  <w:marBottom w:val="450"/>
                  <w:divBdr>
                    <w:top w:val="none" w:sz="0" w:space="0" w:color="auto"/>
                    <w:left w:val="none" w:sz="0" w:space="0" w:color="auto"/>
                    <w:bottom w:val="none" w:sz="0" w:space="0" w:color="auto"/>
                    <w:right w:val="none" w:sz="0" w:space="0" w:color="auto"/>
                  </w:divBdr>
                </w:div>
                <w:div w:id="1971813272">
                  <w:marLeft w:val="0"/>
                  <w:marRight w:val="0"/>
                  <w:marTop w:val="0"/>
                  <w:marBottom w:val="0"/>
                  <w:divBdr>
                    <w:top w:val="none" w:sz="0" w:space="0" w:color="auto"/>
                    <w:left w:val="none" w:sz="0" w:space="0" w:color="auto"/>
                    <w:bottom w:val="none" w:sz="0" w:space="0" w:color="auto"/>
                    <w:right w:val="none" w:sz="0" w:space="0" w:color="auto"/>
                  </w:divBdr>
                </w:div>
              </w:divsChild>
            </w:div>
            <w:div w:id="752506808">
              <w:marLeft w:val="0"/>
              <w:marRight w:val="839"/>
              <w:marTop w:val="0"/>
              <w:marBottom w:val="0"/>
              <w:divBdr>
                <w:top w:val="none" w:sz="0" w:space="0" w:color="auto"/>
                <w:left w:val="none" w:sz="0" w:space="0" w:color="auto"/>
                <w:bottom w:val="none" w:sz="0" w:space="0" w:color="auto"/>
                <w:right w:val="none" w:sz="0" w:space="0" w:color="auto"/>
              </w:divBdr>
              <w:divsChild>
                <w:div w:id="182342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2862">
          <w:marLeft w:val="0"/>
          <w:marRight w:val="0"/>
          <w:marTop w:val="100"/>
          <w:marBottom w:val="0"/>
          <w:divBdr>
            <w:top w:val="none" w:sz="0" w:space="0" w:color="auto"/>
            <w:left w:val="none" w:sz="0" w:space="0" w:color="auto"/>
            <w:bottom w:val="none" w:sz="0" w:space="0" w:color="auto"/>
            <w:right w:val="none" w:sz="0" w:space="0" w:color="auto"/>
          </w:divBdr>
          <w:divsChild>
            <w:div w:id="878973352">
              <w:marLeft w:val="0"/>
              <w:marRight w:val="839"/>
              <w:marTop w:val="0"/>
              <w:marBottom w:val="0"/>
              <w:divBdr>
                <w:top w:val="none" w:sz="0" w:space="0" w:color="auto"/>
                <w:left w:val="none" w:sz="0" w:space="0" w:color="auto"/>
                <w:bottom w:val="none" w:sz="0" w:space="0" w:color="auto"/>
                <w:right w:val="none" w:sz="0" w:space="0" w:color="auto"/>
              </w:divBdr>
              <w:divsChild>
                <w:div w:id="1263875697">
                  <w:marLeft w:val="0"/>
                  <w:marRight w:val="0"/>
                  <w:marTop w:val="0"/>
                  <w:marBottom w:val="0"/>
                  <w:divBdr>
                    <w:top w:val="none" w:sz="0" w:space="0" w:color="auto"/>
                    <w:left w:val="none" w:sz="0" w:space="0" w:color="auto"/>
                    <w:bottom w:val="none" w:sz="0" w:space="0" w:color="auto"/>
                    <w:right w:val="none" w:sz="0" w:space="0" w:color="auto"/>
                  </w:divBdr>
                </w:div>
              </w:divsChild>
            </w:div>
            <w:div w:id="1282418066">
              <w:marLeft w:val="0"/>
              <w:marRight w:val="0"/>
              <w:marTop w:val="0"/>
              <w:marBottom w:val="0"/>
              <w:divBdr>
                <w:top w:val="none" w:sz="0" w:space="0" w:color="auto"/>
                <w:left w:val="none" w:sz="0" w:space="0" w:color="auto"/>
                <w:bottom w:val="none" w:sz="0" w:space="0" w:color="auto"/>
                <w:right w:val="none" w:sz="0" w:space="0" w:color="auto"/>
              </w:divBdr>
              <w:divsChild>
                <w:div w:id="1111978224">
                  <w:marLeft w:val="0"/>
                  <w:marRight w:val="0"/>
                  <w:marTop w:val="0"/>
                  <w:marBottom w:val="0"/>
                  <w:divBdr>
                    <w:top w:val="none" w:sz="0" w:space="0" w:color="auto"/>
                    <w:left w:val="none" w:sz="0" w:space="0" w:color="auto"/>
                    <w:bottom w:val="none" w:sz="0" w:space="0" w:color="auto"/>
                    <w:right w:val="none" w:sz="0" w:space="0" w:color="auto"/>
                  </w:divBdr>
                </w:div>
                <w:div w:id="188659978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880239015">
          <w:marLeft w:val="0"/>
          <w:marRight w:val="0"/>
          <w:marTop w:val="100"/>
          <w:marBottom w:val="0"/>
          <w:divBdr>
            <w:top w:val="none" w:sz="0" w:space="0" w:color="auto"/>
            <w:left w:val="none" w:sz="0" w:space="0" w:color="auto"/>
            <w:bottom w:val="none" w:sz="0" w:space="0" w:color="auto"/>
            <w:right w:val="none" w:sz="0" w:space="0" w:color="auto"/>
          </w:divBdr>
          <w:divsChild>
            <w:div w:id="337851475">
              <w:marLeft w:val="0"/>
              <w:marRight w:val="0"/>
              <w:marTop w:val="0"/>
              <w:marBottom w:val="0"/>
              <w:divBdr>
                <w:top w:val="none" w:sz="0" w:space="0" w:color="auto"/>
                <w:left w:val="none" w:sz="0" w:space="0" w:color="auto"/>
                <w:bottom w:val="none" w:sz="0" w:space="0" w:color="auto"/>
                <w:right w:val="none" w:sz="0" w:space="0" w:color="auto"/>
              </w:divBdr>
              <w:divsChild>
                <w:div w:id="84351108">
                  <w:marLeft w:val="0"/>
                  <w:marRight w:val="0"/>
                  <w:marTop w:val="0"/>
                  <w:marBottom w:val="0"/>
                  <w:divBdr>
                    <w:top w:val="none" w:sz="0" w:space="0" w:color="auto"/>
                    <w:left w:val="none" w:sz="0" w:space="0" w:color="auto"/>
                    <w:bottom w:val="none" w:sz="0" w:space="0" w:color="auto"/>
                    <w:right w:val="none" w:sz="0" w:space="0" w:color="auto"/>
                  </w:divBdr>
                </w:div>
                <w:div w:id="1717923504">
                  <w:marLeft w:val="0"/>
                  <w:marRight w:val="0"/>
                  <w:marTop w:val="0"/>
                  <w:marBottom w:val="450"/>
                  <w:divBdr>
                    <w:top w:val="none" w:sz="0" w:space="0" w:color="auto"/>
                    <w:left w:val="none" w:sz="0" w:space="0" w:color="auto"/>
                    <w:bottom w:val="none" w:sz="0" w:space="0" w:color="auto"/>
                    <w:right w:val="none" w:sz="0" w:space="0" w:color="auto"/>
                  </w:divBdr>
                </w:div>
              </w:divsChild>
            </w:div>
            <w:div w:id="371074387">
              <w:marLeft w:val="0"/>
              <w:marRight w:val="839"/>
              <w:marTop w:val="0"/>
              <w:marBottom w:val="0"/>
              <w:divBdr>
                <w:top w:val="none" w:sz="0" w:space="0" w:color="auto"/>
                <w:left w:val="none" w:sz="0" w:space="0" w:color="auto"/>
                <w:bottom w:val="none" w:sz="0" w:space="0" w:color="auto"/>
                <w:right w:val="none" w:sz="0" w:space="0" w:color="auto"/>
              </w:divBdr>
              <w:divsChild>
                <w:div w:id="18184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616944">
      <w:bodyDiv w:val="1"/>
      <w:marLeft w:val="0"/>
      <w:marRight w:val="0"/>
      <w:marTop w:val="0"/>
      <w:marBottom w:val="0"/>
      <w:divBdr>
        <w:top w:val="none" w:sz="0" w:space="0" w:color="auto"/>
        <w:left w:val="none" w:sz="0" w:space="0" w:color="auto"/>
        <w:bottom w:val="none" w:sz="0" w:space="0" w:color="auto"/>
        <w:right w:val="none" w:sz="0" w:space="0" w:color="auto"/>
      </w:divBdr>
    </w:div>
    <w:div w:id="836774164">
      <w:bodyDiv w:val="1"/>
      <w:marLeft w:val="0"/>
      <w:marRight w:val="0"/>
      <w:marTop w:val="0"/>
      <w:marBottom w:val="0"/>
      <w:divBdr>
        <w:top w:val="none" w:sz="0" w:space="0" w:color="auto"/>
        <w:left w:val="none" w:sz="0" w:space="0" w:color="auto"/>
        <w:bottom w:val="none" w:sz="0" w:space="0" w:color="auto"/>
        <w:right w:val="none" w:sz="0" w:space="0" w:color="auto"/>
      </w:divBdr>
    </w:div>
    <w:div w:id="875658452">
      <w:bodyDiv w:val="1"/>
      <w:marLeft w:val="0"/>
      <w:marRight w:val="0"/>
      <w:marTop w:val="0"/>
      <w:marBottom w:val="0"/>
      <w:divBdr>
        <w:top w:val="none" w:sz="0" w:space="0" w:color="auto"/>
        <w:left w:val="none" w:sz="0" w:space="0" w:color="auto"/>
        <w:bottom w:val="none" w:sz="0" w:space="0" w:color="auto"/>
        <w:right w:val="none" w:sz="0" w:space="0" w:color="auto"/>
      </w:divBdr>
    </w:div>
    <w:div w:id="926882135">
      <w:bodyDiv w:val="1"/>
      <w:marLeft w:val="0"/>
      <w:marRight w:val="0"/>
      <w:marTop w:val="0"/>
      <w:marBottom w:val="0"/>
      <w:divBdr>
        <w:top w:val="none" w:sz="0" w:space="0" w:color="auto"/>
        <w:left w:val="none" w:sz="0" w:space="0" w:color="auto"/>
        <w:bottom w:val="none" w:sz="0" w:space="0" w:color="auto"/>
        <w:right w:val="none" w:sz="0" w:space="0" w:color="auto"/>
      </w:divBdr>
    </w:div>
    <w:div w:id="928658728">
      <w:bodyDiv w:val="1"/>
      <w:marLeft w:val="0"/>
      <w:marRight w:val="0"/>
      <w:marTop w:val="0"/>
      <w:marBottom w:val="0"/>
      <w:divBdr>
        <w:top w:val="none" w:sz="0" w:space="0" w:color="auto"/>
        <w:left w:val="none" w:sz="0" w:space="0" w:color="auto"/>
        <w:bottom w:val="none" w:sz="0" w:space="0" w:color="auto"/>
        <w:right w:val="none" w:sz="0" w:space="0" w:color="auto"/>
      </w:divBdr>
    </w:div>
    <w:div w:id="961039099">
      <w:bodyDiv w:val="1"/>
      <w:marLeft w:val="0"/>
      <w:marRight w:val="0"/>
      <w:marTop w:val="0"/>
      <w:marBottom w:val="0"/>
      <w:divBdr>
        <w:top w:val="none" w:sz="0" w:space="0" w:color="auto"/>
        <w:left w:val="none" w:sz="0" w:space="0" w:color="auto"/>
        <w:bottom w:val="none" w:sz="0" w:space="0" w:color="auto"/>
        <w:right w:val="none" w:sz="0" w:space="0" w:color="auto"/>
      </w:divBdr>
    </w:div>
    <w:div w:id="1020012512">
      <w:bodyDiv w:val="1"/>
      <w:marLeft w:val="0"/>
      <w:marRight w:val="0"/>
      <w:marTop w:val="0"/>
      <w:marBottom w:val="0"/>
      <w:divBdr>
        <w:top w:val="none" w:sz="0" w:space="0" w:color="auto"/>
        <w:left w:val="none" w:sz="0" w:space="0" w:color="auto"/>
        <w:bottom w:val="none" w:sz="0" w:space="0" w:color="auto"/>
        <w:right w:val="none" w:sz="0" w:space="0" w:color="auto"/>
      </w:divBdr>
    </w:div>
    <w:div w:id="1092972353">
      <w:bodyDiv w:val="1"/>
      <w:marLeft w:val="0"/>
      <w:marRight w:val="0"/>
      <w:marTop w:val="0"/>
      <w:marBottom w:val="0"/>
      <w:divBdr>
        <w:top w:val="none" w:sz="0" w:space="0" w:color="auto"/>
        <w:left w:val="none" w:sz="0" w:space="0" w:color="auto"/>
        <w:bottom w:val="none" w:sz="0" w:space="0" w:color="auto"/>
        <w:right w:val="none" w:sz="0" w:space="0" w:color="auto"/>
      </w:divBdr>
    </w:div>
    <w:div w:id="1103576583">
      <w:bodyDiv w:val="1"/>
      <w:marLeft w:val="0"/>
      <w:marRight w:val="0"/>
      <w:marTop w:val="0"/>
      <w:marBottom w:val="0"/>
      <w:divBdr>
        <w:top w:val="none" w:sz="0" w:space="0" w:color="auto"/>
        <w:left w:val="none" w:sz="0" w:space="0" w:color="auto"/>
        <w:bottom w:val="none" w:sz="0" w:space="0" w:color="auto"/>
        <w:right w:val="none" w:sz="0" w:space="0" w:color="auto"/>
      </w:divBdr>
    </w:div>
    <w:div w:id="1134444496">
      <w:bodyDiv w:val="1"/>
      <w:marLeft w:val="0"/>
      <w:marRight w:val="0"/>
      <w:marTop w:val="0"/>
      <w:marBottom w:val="0"/>
      <w:divBdr>
        <w:top w:val="none" w:sz="0" w:space="0" w:color="auto"/>
        <w:left w:val="none" w:sz="0" w:space="0" w:color="auto"/>
        <w:bottom w:val="none" w:sz="0" w:space="0" w:color="auto"/>
        <w:right w:val="none" w:sz="0" w:space="0" w:color="auto"/>
      </w:divBdr>
    </w:div>
    <w:div w:id="1145582967">
      <w:bodyDiv w:val="1"/>
      <w:marLeft w:val="0"/>
      <w:marRight w:val="0"/>
      <w:marTop w:val="0"/>
      <w:marBottom w:val="0"/>
      <w:divBdr>
        <w:top w:val="none" w:sz="0" w:space="0" w:color="auto"/>
        <w:left w:val="none" w:sz="0" w:space="0" w:color="auto"/>
        <w:bottom w:val="none" w:sz="0" w:space="0" w:color="auto"/>
        <w:right w:val="none" w:sz="0" w:space="0" w:color="auto"/>
      </w:divBdr>
    </w:div>
    <w:div w:id="1309674676">
      <w:bodyDiv w:val="1"/>
      <w:marLeft w:val="0"/>
      <w:marRight w:val="0"/>
      <w:marTop w:val="0"/>
      <w:marBottom w:val="0"/>
      <w:divBdr>
        <w:top w:val="none" w:sz="0" w:space="0" w:color="auto"/>
        <w:left w:val="none" w:sz="0" w:space="0" w:color="auto"/>
        <w:bottom w:val="none" w:sz="0" w:space="0" w:color="auto"/>
        <w:right w:val="none" w:sz="0" w:space="0" w:color="auto"/>
      </w:divBdr>
    </w:div>
    <w:div w:id="1574050860">
      <w:bodyDiv w:val="1"/>
      <w:marLeft w:val="0"/>
      <w:marRight w:val="0"/>
      <w:marTop w:val="0"/>
      <w:marBottom w:val="0"/>
      <w:divBdr>
        <w:top w:val="none" w:sz="0" w:space="0" w:color="auto"/>
        <w:left w:val="none" w:sz="0" w:space="0" w:color="auto"/>
        <w:bottom w:val="none" w:sz="0" w:space="0" w:color="auto"/>
        <w:right w:val="none" w:sz="0" w:space="0" w:color="auto"/>
      </w:divBdr>
    </w:div>
    <w:div w:id="1587031612">
      <w:bodyDiv w:val="1"/>
      <w:marLeft w:val="0"/>
      <w:marRight w:val="0"/>
      <w:marTop w:val="0"/>
      <w:marBottom w:val="0"/>
      <w:divBdr>
        <w:top w:val="none" w:sz="0" w:space="0" w:color="auto"/>
        <w:left w:val="none" w:sz="0" w:space="0" w:color="auto"/>
        <w:bottom w:val="none" w:sz="0" w:space="0" w:color="auto"/>
        <w:right w:val="none" w:sz="0" w:space="0" w:color="auto"/>
      </w:divBdr>
    </w:div>
    <w:div w:id="1587500466">
      <w:bodyDiv w:val="1"/>
      <w:marLeft w:val="0"/>
      <w:marRight w:val="0"/>
      <w:marTop w:val="0"/>
      <w:marBottom w:val="0"/>
      <w:divBdr>
        <w:top w:val="none" w:sz="0" w:space="0" w:color="auto"/>
        <w:left w:val="none" w:sz="0" w:space="0" w:color="auto"/>
        <w:bottom w:val="none" w:sz="0" w:space="0" w:color="auto"/>
        <w:right w:val="none" w:sz="0" w:space="0" w:color="auto"/>
      </w:divBdr>
    </w:div>
    <w:div w:id="1635257178">
      <w:bodyDiv w:val="1"/>
      <w:marLeft w:val="0"/>
      <w:marRight w:val="0"/>
      <w:marTop w:val="0"/>
      <w:marBottom w:val="0"/>
      <w:divBdr>
        <w:top w:val="none" w:sz="0" w:space="0" w:color="auto"/>
        <w:left w:val="none" w:sz="0" w:space="0" w:color="auto"/>
        <w:bottom w:val="none" w:sz="0" w:space="0" w:color="auto"/>
        <w:right w:val="none" w:sz="0" w:space="0" w:color="auto"/>
      </w:divBdr>
    </w:div>
    <w:div w:id="1672294068">
      <w:bodyDiv w:val="1"/>
      <w:marLeft w:val="0"/>
      <w:marRight w:val="0"/>
      <w:marTop w:val="0"/>
      <w:marBottom w:val="0"/>
      <w:divBdr>
        <w:top w:val="none" w:sz="0" w:space="0" w:color="auto"/>
        <w:left w:val="none" w:sz="0" w:space="0" w:color="auto"/>
        <w:bottom w:val="none" w:sz="0" w:space="0" w:color="auto"/>
        <w:right w:val="none" w:sz="0" w:space="0" w:color="auto"/>
      </w:divBdr>
    </w:div>
    <w:div w:id="1720006268">
      <w:bodyDiv w:val="1"/>
      <w:marLeft w:val="0"/>
      <w:marRight w:val="0"/>
      <w:marTop w:val="0"/>
      <w:marBottom w:val="0"/>
      <w:divBdr>
        <w:top w:val="none" w:sz="0" w:space="0" w:color="auto"/>
        <w:left w:val="none" w:sz="0" w:space="0" w:color="auto"/>
        <w:bottom w:val="none" w:sz="0" w:space="0" w:color="auto"/>
        <w:right w:val="none" w:sz="0" w:space="0" w:color="auto"/>
      </w:divBdr>
    </w:div>
    <w:div w:id="1731732431">
      <w:bodyDiv w:val="1"/>
      <w:marLeft w:val="0"/>
      <w:marRight w:val="0"/>
      <w:marTop w:val="0"/>
      <w:marBottom w:val="0"/>
      <w:divBdr>
        <w:top w:val="none" w:sz="0" w:space="0" w:color="auto"/>
        <w:left w:val="none" w:sz="0" w:space="0" w:color="auto"/>
        <w:bottom w:val="none" w:sz="0" w:space="0" w:color="auto"/>
        <w:right w:val="none" w:sz="0" w:space="0" w:color="auto"/>
      </w:divBdr>
    </w:div>
    <w:div w:id="1813668236">
      <w:bodyDiv w:val="1"/>
      <w:marLeft w:val="0"/>
      <w:marRight w:val="0"/>
      <w:marTop w:val="0"/>
      <w:marBottom w:val="0"/>
      <w:divBdr>
        <w:top w:val="none" w:sz="0" w:space="0" w:color="auto"/>
        <w:left w:val="none" w:sz="0" w:space="0" w:color="auto"/>
        <w:bottom w:val="none" w:sz="0" w:space="0" w:color="auto"/>
        <w:right w:val="none" w:sz="0" w:space="0" w:color="auto"/>
      </w:divBdr>
    </w:div>
    <w:div w:id="1818064027">
      <w:bodyDiv w:val="1"/>
      <w:marLeft w:val="0"/>
      <w:marRight w:val="0"/>
      <w:marTop w:val="0"/>
      <w:marBottom w:val="0"/>
      <w:divBdr>
        <w:top w:val="none" w:sz="0" w:space="0" w:color="auto"/>
        <w:left w:val="none" w:sz="0" w:space="0" w:color="auto"/>
        <w:bottom w:val="none" w:sz="0" w:space="0" w:color="auto"/>
        <w:right w:val="none" w:sz="0" w:space="0" w:color="auto"/>
      </w:divBdr>
    </w:div>
    <w:div w:id="1855143072">
      <w:bodyDiv w:val="1"/>
      <w:marLeft w:val="0"/>
      <w:marRight w:val="0"/>
      <w:marTop w:val="0"/>
      <w:marBottom w:val="0"/>
      <w:divBdr>
        <w:top w:val="none" w:sz="0" w:space="0" w:color="auto"/>
        <w:left w:val="none" w:sz="0" w:space="0" w:color="auto"/>
        <w:bottom w:val="none" w:sz="0" w:space="0" w:color="auto"/>
        <w:right w:val="none" w:sz="0" w:space="0" w:color="auto"/>
      </w:divBdr>
    </w:div>
    <w:div w:id="1901475186">
      <w:bodyDiv w:val="1"/>
      <w:marLeft w:val="0"/>
      <w:marRight w:val="0"/>
      <w:marTop w:val="0"/>
      <w:marBottom w:val="0"/>
      <w:divBdr>
        <w:top w:val="none" w:sz="0" w:space="0" w:color="auto"/>
        <w:left w:val="none" w:sz="0" w:space="0" w:color="auto"/>
        <w:bottom w:val="none" w:sz="0" w:space="0" w:color="auto"/>
        <w:right w:val="none" w:sz="0" w:space="0" w:color="auto"/>
      </w:divBdr>
    </w:div>
    <w:div w:id="1921600822">
      <w:bodyDiv w:val="1"/>
      <w:marLeft w:val="0"/>
      <w:marRight w:val="0"/>
      <w:marTop w:val="0"/>
      <w:marBottom w:val="0"/>
      <w:divBdr>
        <w:top w:val="none" w:sz="0" w:space="0" w:color="auto"/>
        <w:left w:val="none" w:sz="0" w:space="0" w:color="auto"/>
        <w:bottom w:val="none" w:sz="0" w:space="0" w:color="auto"/>
        <w:right w:val="none" w:sz="0" w:space="0" w:color="auto"/>
      </w:divBdr>
    </w:div>
    <w:div w:id="2000885409">
      <w:bodyDiv w:val="1"/>
      <w:marLeft w:val="0"/>
      <w:marRight w:val="0"/>
      <w:marTop w:val="0"/>
      <w:marBottom w:val="0"/>
      <w:divBdr>
        <w:top w:val="none" w:sz="0" w:space="0" w:color="auto"/>
        <w:left w:val="none" w:sz="0" w:space="0" w:color="auto"/>
        <w:bottom w:val="none" w:sz="0" w:space="0" w:color="auto"/>
        <w:right w:val="none" w:sz="0" w:space="0" w:color="auto"/>
      </w:divBdr>
    </w:div>
    <w:div w:id="2089577168">
      <w:bodyDiv w:val="1"/>
      <w:marLeft w:val="0"/>
      <w:marRight w:val="0"/>
      <w:marTop w:val="0"/>
      <w:marBottom w:val="0"/>
      <w:divBdr>
        <w:top w:val="none" w:sz="0" w:space="0" w:color="auto"/>
        <w:left w:val="none" w:sz="0" w:space="0" w:color="auto"/>
        <w:bottom w:val="none" w:sz="0" w:space="0" w:color="auto"/>
        <w:right w:val="none" w:sz="0" w:space="0" w:color="auto"/>
      </w:divBdr>
    </w:div>
    <w:div w:id="210865227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cae20715afed4cf8" Type="http://schemas.microsoft.com/office/2019/09/relationships/intelligence" Target="intelligenc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81054F749D7E4E87BAB0E7DBFCF970" ma:contentTypeVersion="9" ma:contentTypeDescription="Create a new document." ma:contentTypeScope="" ma:versionID="ced995c8e89b5c0fc4723790ca18235f">
  <xsd:schema xmlns:xsd="http://www.w3.org/2001/XMLSchema" xmlns:xs="http://www.w3.org/2001/XMLSchema" xmlns:p="http://schemas.microsoft.com/office/2006/metadata/properties" xmlns:ns2="013a00e4-d81c-4bcc-b576-58f280fdd961" targetNamespace="http://schemas.microsoft.com/office/2006/metadata/properties" ma:root="true" ma:fieldsID="75566d9b1a86dc27ab8cb29c21a4304e" ns2:_="">
    <xsd:import namespace="013a00e4-d81c-4bcc-b576-58f280fdd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a00e4-d81c-4bcc-b576-58f280fdd9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DBC22E-B87A-409B-886A-DC34C1423F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BC7059-ED76-455D-994A-AF543BF7E091}">
  <ds:schemaRefs>
    <ds:schemaRef ds:uri="http://schemas.microsoft.com/sharepoint/v3/contenttype/forms"/>
  </ds:schemaRefs>
</ds:datastoreItem>
</file>

<file path=customXml/itemProps3.xml><?xml version="1.0" encoding="utf-8"?>
<ds:datastoreItem xmlns:ds="http://schemas.openxmlformats.org/officeDocument/2006/customXml" ds:itemID="{3D4A0B8C-30E4-4BD7-AE7C-CB0347417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a00e4-d81c-4bcc-b576-58f280fdd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467</Words>
  <Characters>8366</Characters>
  <Application>Microsoft Office Word</Application>
  <DocSecurity>4</DocSecurity>
  <Lines>69</Lines>
  <Paragraphs>19</Paragraphs>
  <ScaleCrop>false</ScaleCrop>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ooks</dc:creator>
  <cp:keywords/>
  <dc:description/>
  <cp:lastModifiedBy>Nicholas Books</cp:lastModifiedBy>
  <cp:revision>78</cp:revision>
  <cp:lastPrinted>2019-09-14T23:37:00Z</cp:lastPrinted>
  <dcterms:created xsi:type="dcterms:W3CDTF">2021-02-22T00:10:00Z</dcterms:created>
  <dcterms:modified xsi:type="dcterms:W3CDTF">2021-03-16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1054F749D7E4E87BAB0E7DBFCF970</vt:lpwstr>
  </property>
</Properties>
</file>